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84173" w:rsidRPr="003B4FEF" w:rsidRDefault="00584173" w:rsidP="007E76C2">
      <w:pPr>
        <w:jc w:val="center"/>
        <w:rPr>
          <w:b/>
        </w:rPr>
      </w:pPr>
      <w:r w:rsidRPr="003B4FEF">
        <w:rPr>
          <w:b/>
        </w:rPr>
        <w:t xml:space="preserve">Scheduling Committee </w:t>
      </w:r>
      <w:r w:rsidR="007A76BC" w:rsidRPr="003B4FEF">
        <w:rPr>
          <w:b/>
        </w:rPr>
        <w:t>Minutes</w:t>
      </w:r>
    </w:p>
    <w:p w:rsidR="00584173" w:rsidRPr="003B4FEF" w:rsidRDefault="00E92960" w:rsidP="007E76C2">
      <w:pPr>
        <w:jc w:val="center"/>
      </w:pPr>
      <w:r>
        <w:t>April 21</w:t>
      </w:r>
      <w:r w:rsidR="006E63C4" w:rsidRPr="003B4FEF">
        <w:t>, 2022</w:t>
      </w:r>
    </w:p>
    <w:p w:rsidR="004B23D2" w:rsidRPr="003B4FEF" w:rsidRDefault="005B5B96" w:rsidP="007E76C2">
      <w:pPr>
        <w:jc w:val="center"/>
      </w:pPr>
      <w:r w:rsidRPr="003B4FEF">
        <w:t>7:00</w:t>
      </w:r>
      <w:r w:rsidR="004B23D2" w:rsidRPr="003B4FEF">
        <w:t xml:space="preserve"> PM</w:t>
      </w:r>
    </w:p>
    <w:p w:rsidR="00D17A77" w:rsidRPr="003B4FEF" w:rsidRDefault="00D17A77" w:rsidP="007E76C2"/>
    <w:p w:rsidR="00CB32FB" w:rsidRPr="003B4FEF" w:rsidRDefault="00E23419" w:rsidP="007E76C2">
      <w:r w:rsidRPr="003B4FEF">
        <w:t xml:space="preserve">Hybrid meeting: </w:t>
      </w:r>
      <w:r w:rsidR="00CB32FB" w:rsidRPr="003B4FEF">
        <w:t>meet.google.com/</w:t>
      </w:r>
      <w:proofErr w:type="spellStart"/>
      <w:r w:rsidR="00CB32FB" w:rsidRPr="003B4FEF">
        <w:t>zqy-iczp-jkd</w:t>
      </w:r>
      <w:proofErr w:type="spellEnd"/>
      <w:r w:rsidR="00DC52F0" w:rsidRPr="003B4FEF">
        <w:t xml:space="preserve"> </w:t>
      </w:r>
    </w:p>
    <w:p w:rsidR="00CB32FB" w:rsidRPr="003B4FEF" w:rsidRDefault="00CB32FB" w:rsidP="007E76C2">
      <w:r w:rsidRPr="003B4FEF">
        <w:t>Join by phone</w:t>
      </w:r>
      <w:r w:rsidR="00DC52F0" w:rsidRPr="003B4FEF">
        <w:t xml:space="preserve"> - </w:t>
      </w:r>
      <w:r w:rsidRPr="003B4FEF">
        <w:t>(US) +1 470-705-3631</w:t>
      </w:r>
      <w:r w:rsidRPr="003B4FEF">
        <w:rPr>
          <w:rFonts w:ascii="MS Mincho" w:hAnsi="MS Mincho" w:cs="MS Mincho" w:hint="eastAsia"/>
        </w:rPr>
        <w:t>‬</w:t>
      </w:r>
      <w:r w:rsidRPr="003B4FEF">
        <w:t xml:space="preserve"> PIN: 711 972 718</w:t>
      </w:r>
      <w:r w:rsidRPr="003B4FEF">
        <w:rPr>
          <w:rFonts w:ascii="MS Mincho" w:hAnsi="MS Mincho" w:cs="MS Mincho" w:hint="eastAsia"/>
        </w:rPr>
        <w:t>‬</w:t>
      </w:r>
      <w:r w:rsidRPr="003B4FEF">
        <w:t>#</w:t>
      </w:r>
      <w:r w:rsidR="00BF6E90" w:rsidRPr="003B4FEF">
        <w:t>‬‬</w:t>
      </w:r>
      <w:r w:rsidR="00570069" w:rsidRPr="003B4FEF">
        <w:t>‬‬</w:t>
      </w:r>
      <w:r w:rsidR="007145C1" w:rsidRPr="003B4FEF">
        <w:t>‬‬</w:t>
      </w:r>
      <w:r w:rsidR="003A149A" w:rsidRPr="003B4FEF">
        <w:t>‬‬</w:t>
      </w:r>
      <w:r w:rsidR="002718CE" w:rsidRPr="003B4FEF">
        <w:t>‬‬</w:t>
      </w:r>
      <w:r w:rsidR="00DA37A8" w:rsidRPr="003B4FEF">
        <w:t>‬‬</w:t>
      </w:r>
      <w:r w:rsidR="006E63C4" w:rsidRPr="003B4FEF">
        <w:t>‬‬</w:t>
      </w:r>
      <w:r w:rsidR="00336078" w:rsidRPr="003B4FEF">
        <w:t>‬‬</w:t>
      </w:r>
      <w:r w:rsidR="00575299" w:rsidRPr="003B4FEF">
        <w:t>‬‬</w:t>
      </w:r>
      <w:r w:rsidR="0031255A" w:rsidRPr="003B4FEF">
        <w:t>‬‬</w:t>
      </w:r>
      <w:r w:rsidR="00342F78" w:rsidRPr="003B4FEF">
        <w:t>‬‬</w:t>
      </w:r>
      <w:r w:rsidR="00FF4FF2">
        <w:t>‬‬</w:t>
      </w:r>
      <w:r w:rsidR="00996EEF">
        <w:t>‬‬</w:t>
      </w:r>
      <w:r w:rsidR="00E2600F">
        <w:t>‬‬</w:t>
      </w:r>
      <w:r w:rsidR="003F34EA">
        <w:t>‬‬</w:t>
      </w:r>
      <w:r w:rsidR="00A95134">
        <w:t>‬‬</w:t>
      </w:r>
      <w:r w:rsidR="00E92960">
        <w:t>‬‬</w:t>
      </w:r>
      <w:r w:rsidR="00F35808">
        <w:t>‬‬</w:t>
      </w:r>
    </w:p>
    <w:p w:rsidR="00E23419" w:rsidRPr="00CC1016" w:rsidRDefault="00E23419" w:rsidP="007E76C2">
      <w:pPr>
        <w:rPr>
          <w:sz w:val="16"/>
          <w:szCs w:val="16"/>
        </w:rPr>
      </w:pPr>
    </w:p>
    <w:p w:rsidR="00DC52F0" w:rsidRPr="003B4FEF" w:rsidRDefault="00DC52F0" w:rsidP="007E76C2">
      <w:r w:rsidRPr="003B4FEF">
        <w:t xml:space="preserve">Attendance: John Dubelko, </w:t>
      </w:r>
      <w:r w:rsidR="00F315B3">
        <w:t>Dean Williamson,</w:t>
      </w:r>
      <w:r w:rsidR="00275034">
        <w:t xml:space="preserve"> </w:t>
      </w:r>
      <w:r w:rsidR="00721523">
        <w:t>Diane Pantier</w:t>
      </w:r>
      <w:r w:rsidR="00241BFC">
        <w:t>, Jennifer Chu, Anth</w:t>
      </w:r>
      <w:r w:rsidR="00BB1EF2">
        <w:t xml:space="preserve">ony </w:t>
      </w:r>
      <w:proofErr w:type="spellStart"/>
      <w:r w:rsidR="00BB1EF2">
        <w:t>Lesink</w:t>
      </w:r>
      <w:proofErr w:type="spellEnd"/>
      <w:r w:rsidR="00BB1EF2">
        <w:t xml:space="preserve">, </w:t>
      </w:r>
      <w:proofErr w:type="spellStart"/>
      <w:r w:rsidR="00275034">
        <w:t>Séan</w:t>
      </w:r>
      <w:proofErr w:type="spellEnd"/>
      <w:r w:rsidR="00275034">
        <w:t xml:space="preserve"> Crane.</w:t>
      </w:r>
    </w:p>
    <w:p w:rsidR="00DC52F0" w:rsidRPr="00CC1016" w:rsidRDefault="00DC52F0" w:rsidP="007E76C2">
      <w:pPr>
        <w:rPr>
          <w:sz w:val="16"/>
          <w:szCs w:val="16"/>
        </w:rPr>
      </w:pPr>
    </w:p>
    <w:p w:rsidR="00E631FE" w:rsidRPr="003B4FEF" w:rsidRDefault="00336078" w:rsidP="003F34EA">
      <w:pPr>
        <w:pStyle w:val="ListParagraph"/>
        <w:numPr>
          <w:ilvl w:val="0"/>
          <w:numId w:val="14"/>
        </w:numPr>
        <w:contextualSpacing/>
      </w:pPr>
      <w:r w:rsidRPr="003B4FEF">
        <w:t>Calendar review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634"/>
        <w:gridCol w:w="1440"/>
        <w:gridCol w:w="1056"/>
        <w:gridCol w:w="360"/>
        <w:gridCol w:w="1980"/>
        <w:gridCol w:w="990"/>
        <w:gridCol w:w="1350"/>
      </w:tblGrid>
      <w:tr w:rsidR="00144594" w:rsidRPr="00144594" w:rsidTr="00795B8D">
        <w:trPr>
          <w:trHeight w:val="144"/>
        </w:trPr>
        <w:tc>
          <w:tcPr>
            <w:tcW w:w="16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144594" w:rsidRPr="00144594" w:rsidRDefault="00144594" w:rsidP="00144594">
            <w:pPr>
              <w:rPr>
                <w:rFonts w:ascii="Times New Roman" w:eastAsia="Times New Roman" w:hAnsi="Times New Roman"/>
              </w:rPr>
            </w:pPr>
            <w:r w:rsidRPr="00144594">
              <w:rPr>
                <w:rFonts w:ascii="Calibri" w:eastAsia="Times New Roman" w:hAnsi="Calibri" w:cs="Calibri"/>
                <w:color w:val="000000"/>
                <w:sz w:val="22"/>
                <w:szCs w:val="22"/>
                <w:shd w:val="clear" w:color="auto" w:fill="FF00FF"/>
              </w:rPr>
              <w:t>MS-Leesburg</w:t>
            </w: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144594" w:rsidRPr="00144594" w:rsidRDefault="00144594" w:rsidP="00144594">
            <w:pPr>
              <w:jc w:val="center"/>
              <w:rPr>
                <w:rFonts w:ascii="Times New Roman" w:eastAsia="Times New Roman" w:hAnsi="Times New Roman"/>
              </w:rPr>
            </w:pPr>
            <w:r w:rsidRPr="0014459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ate</w:t>
            </w:r>
          </w:p>
        </w:tc>
        <w:tc>
          <w:tcPr>
            <w:tcW w:w="10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144594" w:rsidRPr="00144594" w:rsidRDefault="00144594" w:rsidP="00144594">
            <w:pPr>
              <w:jc w:val="center"/>
              <w:rPr>
                <w:rFonts w:ascii="Times New Roman" w:eastAsia="Times New Roman" w:hAnsi="Times New Roman"/>
              </w:rPr>
            </w:pPr>
            <w:r w:rsidRPr="0014459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ssigned to*</w:t>
            </w:r>
          </w:p>
        </w:tc>
        <w:tc>
          <w:tcPr>
            <w:tcW w:w="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144594" w:rsidRPr="00144594" w:rsidRDefault="00144594" w:rsidP="00144594">
            <w:pPr>
              <w:shd w:val="clear" w:color="auto" w:fill="B7B7B7"/>
              <w:rPr>
                <w:rFonts w:ascii="Times New Roman" w:eastAsia="Times New Roman" w:hAnsi="Times New Roman"/>
              </w:rPr>
            </w:pPr>
            <w:r w:rsidRPr="00144594">
              <w:rPr>
                <w:rFonts w:ascii="Times New Roman" w:eastAsia="Times New Roman" w:hAnsi="Times New Roman"/>
              </w:rPr>
              <w:t> 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144594" w:rsidRPr="00144594" w:rsidRDefault="00144594" w:rsidP="00144594">
            <w:pPr>
              <w:rPr>
                <w:rFonts w:ascii="Times New Roman" w:eastAsia="Times New Roman" w:hAnsi="Times New Roman"/>
              </w:rPr>
            </w:pPr>
            <w:r w:rsidRPr="00144594">
              <w:rPr>
                <w:rFonts w:ascii="Calibri" w:eastAsia="Times New Roman" w:hAnsi="Calibri" w:cs="Calibri"/>
                <w:color w:val="000000"/>
                <w:sz w:val="22"/>
                <w:szCs w:val="22"/>
                <w:shd w:val="clear" w:color="auto" w:fill="00FFFF"/>
              </w:rPr>
              <w:t>MS-Purcellville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144594" w:rsidRPr="00144594" w:rsidRDefault="00144594" w:rsidP="00144594">
            <w:pPr>
              <w:jc w:val="center"/>
              <w:rPr>
                <w:rFonts w:ascii="Times New Roman" w:eastAsia="Times New Roman" w:hAnsi="Times New Roman"/>
              </w:rPr>
            </w:pPr>
            <w:r w:rsidRPr="0014459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ate</w:t>
            </w:r>
          </w:p>
        </w:tc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144594" w:rsidRPr="00144594" w:rsidRDefault="00144594" w:rsidP="00144594">
            <w:pPr>
              <w:jc w:val="center"/>
              <w:rPr>
                <w:rFonts w:ascii="Times New Roman" w:eastAsia="Times New Roman" w:hAnsi="Times New Roman"/>
              </w:rPr>
            </w:pPr>
            <w:r w:rsidRPr="0014459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ssigned to*</w:t>
            </w:r>
          </w:p>
        </w:tc>
      </w:tr>
      <w:tr w:rsidR="00795B8D" w:rsidRPr="00144594" w:rsidTr="00795B8D">
        <w:trPr>
          <w:trHeight w:val="144"/>
        </w:trPr>
        <w:tc>
          <w:tcPr>
            <w:tcW w:w="16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rPr>
                <w:rFonts w:ascii="Times New Roman" w:eastAsia="Times New Roman" w:hAnsi="Times New Roman"/>
              </w:rPr>
            </w:pPr>
            <w:r w:rsidRPr="0014459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aser cutter</w:t>
            </w: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Default="00795B8D">
            <w:pPr>
              <w:pStyle w:val="NormalWeb"/>
              <w:spacing w:before="0" w:beforeAutospacing="0" w:after="0" w:afterAutospacing="0" w:line="144" w:lineRule="atLeast"/>
              <w:jc w:val="center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/17, 5/24</w:t>
            </w:r>
          </w:p>
        </w:tc>
        <w:tc>
          <w:tcPr>
            <w:tcW w:w="10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jc w:val="center"/>
              <w:rPr>
                <w:rFonts w:ascii="Times New Roman" w:eastAsia="Times New Roman" w:hAnsi="Times New Roman"/>
              </w:rPr>
            </w:pPr>
            <w:r w:rsidRPr="0014459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ohn D</w:t>
            </w:r>
          </w:p>
        </w:tc>
        <w:tc>
          <w:tcPr>
            <w:tcW w:w="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shd w:val="clear" w:color="auto" w:fill="B7B7B7"/>
              <w:rPr>
                <w:rFonts w:ascii="Times New Roman" w:eastAsia="Times New Roman" w:hAnsi="Times New Roman"/>
              </w:rPr>
            </w:pPr>
            <w:r w:rsidRPr="00144594">
              <w:rPr>
                <w:rFonts w:ascii="Times New Roman" w:eastAsia="Times New Roman" w:hAnsi="Times New Roman"/>
              </w:rPr>
              <w:t> 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rPr>
                <w:rFonts w:ascii="Times New Roman" w:eastAsia="Times New Roman" w:hAnsi="Times New Roman"/>
              </w:rPr>
            </w:pPr>
            <w:r w:rsidRPr="0014459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oodworking Basic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Default="00795B8D">
            <w:pPr>
              <w:pStyle w:val="NormalWeb"/>
              <w:spacing w:before="0" w:beforeAutospacing="0" w:after="0" w:afterAutospacing="0" w:line="144" w:lineRule="atLeast"/>
              <w:jc w:val="center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/12</w:t>
            </w:r>
          </w:p>
        </w:tc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jc w:val="center"/>
              <w:rPr>
                <w:rFonts w:ascii="Times New Roman" w:eastAsia="Times New Roman" w:hAnsi="Times New Roman"/>
              </w:rPr>
            </w:pPr>
            <w:r w:rsidRPr="0014459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iane </w:t>
            </w:r>
          </w:p>
        </w:tc>
      </w:tr>
      <w:tr w:rsidR="00795B8D" w:rsidRPr="00144594" w:rsidTr="00795B8D">
        <w:trPr>
          <w:trHeight w:val="144"/>
        </w:trPr>
        <w:tc>
          <w:tcPr>
            <w:tcW w:w="16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795B8D">
            <w:pPr>
              <w:rPr>
                <w:rFonts w:ascii="Times New Roman" w:eastAsia="Times New Roman" w:hAnsi="Times New Roman"/>
              </w:rPr>
            </w:pPr>
            <w:r w:rsidRPr="0014459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Laser cutter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dv</w:t>
            </w: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Default="00795B8D">
            <w:pPr>
              <w:pStyle w:val="NormalWeb"/>
              <w:spacing w:before="0" w:beforeAutospacing="0" w:after="0" w:afterAutospacing="0" w:line="144" w:lineRule="atLeast"/>
              <w:jc w:val="center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/10</w:t>
            </w:r>
          </w:p>
        </w:tc>
        <w:tc>
          <w:tcPr>
            <w:tcW w:w="10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jc w:val="center"/>
              <w:rPr>
                <w:rFonts w:ascii="Times New Roman" w:eastAsia="Times New Roman" w:hAnsi="Times New Roman"/>
              </w:rPr>
            </w:pPr>
            <w:r w:rsidRPr="0014459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ohn D</w:t>
            </w:r>
          </w:p>
        </w:tc>
        <w:tc>
          <w:tcPr>
            <w:tcW w:w="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shd w:val="clear" w:color="auto" w:fill="B7B7B7"/>
              <w:rPr>
                <w:rFonts w:ascii="Times New Roman" w:eastAsia="Times New Roman" w:hAnsi="Times New Roman"/>
              </w:rPr>
            </w:pPr>
            <w:r w:rsidRPr="00144594">
              <w:rPr>
                <w:rFonts w:ascii="Times New Roman" w:eastAsia="Times New Roman" w:hAnsi="Times New Roman"/>
              </w:rPr>
              <w:t> 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795B8D">
            <w:pPr>
              <w:rPr>
                <w:rFonts w:ascii="Times New Roman" w:eastAsia="Times New Roman" w:hAnsi="Times New Roman"/>
              </w:rPr>
            </w:pPr>
            <w:r w:rsidRPr="0014459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Woodworking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dv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Default="00795B8D">
            <w:pPr>
              <w:pStyle w:val="NormalWeb"/>
              <w:spacing w:before="0" w:beforeAutospacing="0" w:after="0" w:afterAutospacing="0" w:line="144" w:lineRule="atLeast"/>
              <w:jc w:val="center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/15</w:t>
            </w:r>
          </w:p>
        </w:tc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jc w:val="center"/>
              <w:rPr>
                <w:rFonts w:ascii="Times New Roman" w:eastAsia="Times New Roman" w:hAnsi="Times New Roman"/>
              </w:rPr>
            </w:pPr>
            <w:r w:rsidRPr="0014459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iane</w:t>
            </w:r>
          </w:p>
        </w:tc>
      </w:tr>
      <w:tr w:rsidR="00795B8D" w:rsidRPr="00144594" w:rsidTr="00795B8D">
        <w:trPr>
          <w:trHeight w:val="144"/>
        </w:trPr>
        <w:tc>
          <w:tcPr>
            <w:tcW w:w="16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rPr>
                <w:rFonts w:ascii="Times New Roman" w:eastAsia="Times New Roman" w:hAnsi="Times New Roman"/>
              </w:rPr>
            </w:pPr>
            <w:r w:rsidRPr="0014459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UV Printer</w:t>
            </w: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Default="00795B8D">
            <w:pPr>
              <w:pStyle w:val="NormalWeb"/>
              <w:spacing w:before="0" w:beforeAutospacing="0" w:after="0" w:afterAutospacing="0" w:line="144" w:lineRule="atLeast"/>
              <w:jc w:val="center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/23</w:t>
            </w:r>
          </w:p>
        </w:tc>
        <w:tc>
          <w:tcPr>
            <w:tcW w:w="10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jc w:val="center"/>
              <w:rPr>
                <w:rFonts w:ascii="Times New Roman" w:eastAsia="Times New Roman" w:hAnsi="Times New Roman"/>
              </w:rPr>
            </w:pPr>
            <w:r w:rsidRPr="0014459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nthony</w:t>
            </w:r>
          </w:p>
        </w:tc>
        <w:tc>
          <w:tcPr>
            <w:tcW w:w="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shd w:val="clear" w:color="auto" w:fill="B7B7B7"/>
              <w:rPr>
                <w:rFonts w:ascii="Times New Roman" w:eastAsia="Times New Roman" w:hAnsi="Times New Roman"/>
              </w:rPr>
            </w:pPr>
            <w:r w:rsidRPr="00144594">
              <w:rPr>
                <w:rFonts w:ascii="Times New Roman" w:eastAsia="Times New Roman" w:hAnsi="Times New Roman"/>
              </w:rPr>
              <w:t> 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rPr>
                <w:rFonts w:ascii="Times New Roman" w:eastAsia="Times New Roman" w:hAnsi="Times New Roman"/>
              </w:rPr>
            </w:pPr>
            <w:r w:rsidRPr="0014459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wder Coating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Default="00795B8D">
            <w:pPr>
              <w:rPr>
                <w:sz w:val="14"/>
              </w:rPr>
            </w:pPr>
          </w:p>
        </w:tc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jc w:val="center"/>
              <w:rPr>
                <w:rFonts w:ascii="Times New Roman" w:eastAsia="Times New Roman" w:hAnsi="Times New Roman"/>
              </w:rPr>
            </w:pPr>
            <w:r w:rsidRPr="0014459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ary</w:t>
            </w:r>
          </w:p>
        </w:tc>
      </w:tr>
      <w:tr w:rsidR="00795B8D" w:rsidRPr="00144594" w:rsidTr="00795B8D">
        <w:trPr>
          <w:trHeight w:val="144"/>
        </w:trPr>
        <w:tc>
          <w:tcPr>
            <w:tcW w:w="16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rPr>
                <w:rFonts w:ascii="Times New Roman" w:eastAsia="Times New Roman" w:hAnsi="Times New Roman"/>
              </w:rPr>
            </w:pPr>
            <w:r w:rsidRPr="0014459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oodworking RT</w:t>
            </w: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Default="00795B8D">
            <w:pPr>
              <w:pStyle w:val="NormalWeb"/>
              <w:spacing w:before="0" w:beforeAutospacing="0" w:after="0" w:afterAutospacing="0" w:line="144" w:lineRule="atLeast"/>
              <w:jc w:val="center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/3</w:t>
            </w:r>
          </w:p>
        </w:tc>
        <w:tc>
          <w:tcPr>
            <w:tcW w:w="10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jc w:val="center"/>
              <w:rPr>
                <w:rFonts w:ascii="Times New Roman" w:eastAsia="Times New Roman" w:hAnsi="Times New Roman"/>
              </w:rPr>
            </w:pPr>
            <w:r w:rsidRPr="0014459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en C</w:t>
            </w:r>
          </w:p>
        </w:tc>
        <w:tc>
          <w:tcPr>
            <w:tcW w:w="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shd w:val="clear" w:color="auto" w:fill="B7B7B7"/>
              <w:rPr>
                <w:rFonts w:ascii="Times New Roman" w:eastAsia="Times New Roman" w:hAnsi="Times New Roman"/>
              </w:rPr>
            </w:pPr>
            <w:r w:rsidRPr="00144594">
              <w:rPr>
                <w:rFonts w:ascii="Times New Roman" w:eastAsia="Times New Roman" w:hAnsi="Times New Roman"/>
              </w:rPr>
              <w:t> 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rPr>
                <w:rFonts w:ascii="Times New Roman" w:eastAsia="Times New Roman" w:hAnsi="Times New Roman"/>
              </w:rPr>
            </w:pPr>
            <w:r w:rsidRPr="0014459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BF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Default="00795B8D">
            <w:pPr>
              <w:pStyle w:val="NormalWeb"/>
              <w:spacing w:before="0" w:beforeAutospacing="0" w:after="0" w:afterAutospacing="0" w:line="144" w:lineRule="atLeast"/>
              <w:jc w:val="center"/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00"/>
              </w:rPr>
              <w:t>??</w:t>
            </w:r>
          </w:p>
        </w:tc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jc w:val="center"/>
              <w:rPr>
                <w:rFonts w:ascii="Times New Roman" w:eastAsia="Times New Roman" w:hAnsi="Times New Roman"/>
              </w:rPr>
            </w:pPr>
            <w:r w:rsidRPr="0014459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en B</w:t>
            </w:r>
          </w:p>
        </w:tc>
      </w:tr>
      <w:tr w:rsidR="00795B8D" w:rsidRPr="00144594" w:rsidTr="00795B8D">
        <w:trPr>
          <w:trHeight w:val="144"/>
        </w:trPr>
        <w:tc>
          <w:tcPr>
            <w:tcW w:w="16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rPr>
                <w:rFonts w:ascii="Times New Roman" w:eastAsia="Times New Roman" w:hAnsi="Times New Roman"/>
              </w:rPr>
            </w:pPr>
            <w:r w:rsidRPr="0014459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oodturning</w:t>
            </w: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Default="00795B8D">
            <w:pPr>
              <w:pStyle w:val="NormalWeb"/>
              <w:spacing w:before="0" w:beforeAutospacing="0" w:after="0" w:afterAutospacing="0" w:line="144" w:lineRule="atLeast"/>
              <w:jc w:val="center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/9, 5/23</w:t>
            </w:r>
          </w:p>
        </w:tc>
        <w:tc>
          <w:tcPr>
            <w:tcW w:w="10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jc w:val="center"/>
              <w:rPr>
                <w:rFonts w:ascii="Times New Roman" w:eastAsia="Times New Roman" w:hAnsi="Times New Roman"/>
              </w:rPr>
            </w:pPr>
            <w:r w:rsidRPr="0014459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en C</w:t>
            </w:r>
          </w:p>
        </w:tc>
        <w:tc>
          <w:tcPr>
            <w:tcW w:w="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shd w:val="clear" w:color="auto" w:fill="B7B7B7"/>
              <w:rPr>
                <w:rFonts w:ascii="Times New Roman" w:eastAsia="Times New Roman" w:hAnsi="Times New Roman"/>
              </w:rPr>
            </w:pPr>
            <w:r w:rsidRPr="00144594">
              <w:rPr>
                <w:rFonts w:ascii="Times New Roman" w:eastAsia="Times New Roman" w:hAnsi="Times New Roman"/>
              </w:rPr>
              <w:t> 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rPr>
                <w:rFonts w:ascii="Times New Roman" w:eastAsia="Times New Roman" w:hAnsi="Times New Roman"/>
              </w:rPr>
            </w:pPr>
            <w:r w:rsidRPr="0014459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etal Shop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Default="00795B8D">
            <w:pPr>
              <w:pStyle w:val="NormalWeb"/>
              <w:spacing w:before="0" w:beforeAutospacing="0" w:after="0" w:afterAutospacing="0" w:line="144" w:lineRule="atLeast"/>
              <w:jc w:val="center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/18</w:t>
            </w:r>
          </w:p>
        </w:tc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jc w:val="center"/>
              <w:rPr>
                <w:rFonts w:ascii="Times New Roman" w:eastAsia="Times New Roman" w:hAnsi="Times New Roman"/>
              </w:rPr>
            </w:pPr>
            <w:r w:rsidRPr="0014459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iane</w:t>
            </w:r>
          </w:p>
        </w:tc>
      </w:tr>
      <w:tr w:rsidR="00795B8D" w:rsidRPr="00144594" w:rsidTr="00795B8D">
        <w:trPr>
          <w:trHeight w:val="285"/>
        </w:trPr>
        <w:tc>
          <w:tcPr>
            <w:tcW w:w="16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rPr>
                <w:rFonts w:ascii="Times New Roman" w:eastAsia="Times New Roman" w:hAnsi="Times New Roman"/>
              </w:rPr>
            </w:pPr>
            <w:r w:rsidRPr="0014459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ig Red CNC</w:t>
            </w: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Default="00795B8D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/21</w:t>
            </w:r>
          </w:p>
        </w:tc>
        <w:tc>
          <w:tcPr>
            <w:tcW w:w="10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jc w:val="center"/>
              <w:rPr>
                <w:rFonts w:ascii="Times New Roman" w:eastAsia="Times New Roman" w:hAnsi="Times New Roman"/>
              </w:rPr>
            </w:pPr>
            <w:r w:rsidRPr="0014459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en B</w:t>
            </w:r>
          </w:p>
        </w:tc>
        <w:tc>
          <w:tcPr>
            <w:tcW w:w="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shd w:val="clear" w:color="auto" w:fill="B7B7B7"/>
              <w:rPr>
                <w:rFonts w:ascii="Times New Roman" w:eastAsia="Times New Roman" w:hAnsi="Times New Roman"/>
              </w:rPr>
            </w:pPr>
            <w:r w:rsidRPr="00144594">
              <w:rPr>
                <w:rFonts w:ascii="Times New Roman" w:eastAsia="Times New Roman" w:hAnsi="Times New Roman"/>
              </w:rPr>
              <w:t> 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rPr>
                <w:rFonts w:ascii="Times New Roman" w:eastAsia="Times New Roman" w:hAnsi="Times New Roman"/>
              </w:rPr>
            </w:pPr>
            <w:r w:rsidRPr="0014459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elding Ga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Default="00795B8D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/22</w:t>
            </w:r>
          </w:p>
        </w:tc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jc w:val="center"/>
              <w:rPr>
                <w:rFonts w:ascii="Times New Roman" w:eastAsia="Times New Roman" w:hAnsi="Times New Roman"/>
              </w:rPr>
            </w:pPr>
            <w:r w:rsidRPr="0014459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ary</w:t>
            </w:r>
          </w:p>
        </w:tc>
      </w:tr>
      <w:tr w:rsidR="00795B8D" w:rsidRPr="00144594" w:rsidTr="00795B8D">
        <w:trPr>
          <w:trHeight w:val="144"/>
        </w:trPr>
        <w:tc>
          <w:tcPr>
            <w:tcW w:w="16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rPr>
                <w:rFonts w:ascii="Times New Roman" w:eastAsia="Times New Roman" w:hAnsi="Times New Roman"/>
              </w:rPr>
            </w:pPr>
            <w:proofErr w:type="spellStart"/>
            <w:r w:rsidRPr="0014459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ormach</w:t>
            </w:r>
            <w:proofErr w:type="spellEnd"/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Default="00795B8D">
            <w:pPr>
              <w:pStyle w:val="NormalWeb"/>
              <w:spacing w:before="0" w:beforeAutospacing="0" w:after="0" w:afterAutospacing="0" w:line="144" w:lineRule="atLeast"/>
              <w:jc w:val="center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/9, 5/23, 5/30</w:t>
            </w:r>
          </w:p>
        </w:tc>
        <w:tc>
          <w:tcPr>
            <w:tcW w:w="10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jc w:val="center"/>
              <w:rPr>
                <w:rFonts w:ascii="Times New Roman" w:eastAsia="Times New Roman" w:hAnsi="Times New Roman"/>
              </w:rPr>
            </w:pPr>
            <w:r w:rsidRPr="0014459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Jen B</w:t>
            </w:r>
          </w:p>
        </w:tc>
        <w:tc>
          <w:tcPr>
            <w:tcW w:w="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shd w:val="clear" w:color="auto" w:fill="B7B7B7"/>
              <w:rPr>
                <w:rFonts w:ascii="Times New Roman" w:eastAsia="Times New Roman" w:hAnsi="Times New Roman"/>
              </w:rPr>
            </w:pPr>
            <w:r w:rsidRPr="00144594">
              <w:rPr>
                <w:rFonts w:ascii="Times New Roman" w:eastAsia="Times New Roman" w:hAnsi="Times New Roman"/>
              </w:rPr>
              <w:t> 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rPr>
                <w:rFonts w:ascii="Times New Roman" w:eastAsia="Times New Roman" w:hAnsi="Times New Roman"/>
              </w:rPr>
            </w:pPr>
            <w:r w:rsidRPr="0014459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elding MIG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Default="00795B8D">
            <w:pPr>
              <w:pStyle w:val="NormalWeb"/>
              <w:spacing w:before="0" w:beforeAutospacing="0" w:after="0" w:afterAutospacing="0" w:line="144" w:lineRule="atLeast"/>
              <w:jc w:val="center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/22</w:t>
            </w:r>
          </w:p>
        </w:tc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jc w:val="center"/>
              <w:rPr>
                <w:rFonts w:ascii="Times New Roman" w:eastAsia="Times New Roman" w:hAnsi="Times New Roman"/>
              </w:rPr>
            </w:pPr>
            <w:r w:rsidRPr="0014459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ary </w:t>
            </w:r>
          </w:p>
        </w:tc>
      </w:tr>
      <w:tr w:rsidR="00795B8D" w:rsidRPr="00144594" w:rsidTr="00795B8D">
        <w:trPr>
          <w:trHeight w:val="144"/>
        </w:trPr>
        <w:tc>
          <w:tcPr>
            <w:tcW w:w="16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rPr>
                <w:rFonts w:ascii="Times New Roman" w:eastAsia="Times New Roman" w:hAnsi="Times New Roman"/>
              </w:rPr>
            </w:pPr>
            <w:r w:rsidRPr="0014459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D Printing</w:t>
            </w: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Default="00795B8D">
            <w:pPr>
              <w:pStyle w:val="NormalWeb"/>
              <w:spacing w:before="0" w:beforeAutospacing="0" w:after="0" w:afterAutospacing="0" w:line="144" w:lineRule="atLeast"/>
              <w:jc w:val="center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/17</w:t>
            </w:r>
          </w:p>
        </w:tc>
        <w:tc>
          <w:tcPr>
            <w:tcW w:w="10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jc w:val="center"/>
              <w:rPr>
                <w:rFonts w:ascii="Times New Roman" w:eastAsia="Times New Roman" w:hAnsi="Times New Roman"/>
              </w:rPr>
            </w:pPr>
            <w:r w:rsidRPr="0014459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nthony</w:t>
            </w:r>
          </w:p>
        </w:tc>
        <w:tc>
          <w:tcPr>
            <w:tcW w:w="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shd w:val="clear" w:color="auto" w:fill="B7B7B7"/>
              <w:rPr>
                <w:rFonts w:ascii="Times New Roman" w:eastAsia="Times New Roman" w:hAnsi="Times New Roman"/>
              </w:rPr>
            </w:pPr>
            <w:r w:rsidRPr="00144594">
              <w:rPr>
                <w:rFonts w:ascii="Times New Roman" w:eastAsia="Times New Roman" w:hAnsi="Times New Roman"/>
              </w:rPr>
              <w:t> 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rPr>
                <w:rFonts w:ascii="Times New Roman" w:eastAsia="Times New Roman" w:hAnsi="Times New Roman"/>
              </w:rPr>
            </w:pPr>
            <w:r w:rsidRPr="0014459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lacksmithing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Default="00795B8D">
            <w:pPr>
              <w:pStyle w:val="NormalWeb"/>
              <w:spacing w:before="0" w:beforeAutospacing="0" w:after="0" w:afterAutospacing="0" w:line="144" w:lineRule="atLeast"/>
              <w:jc w:val="center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/21</w:t>
            </w:r>
          </w:p>
        </w:tc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jc w:val="center"/>
              <w:rPr>
                <w:rFonts w:ascii="Times New Roman" w:eastAsia="Times New Roman" w:hAnsi="Times New Roman"/>
              </w:rPr>
            </w:pPr>
            <w:r w:rsidRPr="0014459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ary</w:t>
            </w:r>
          </w:p>
        </w:tc>
      </w:tr>
      <w:tr w:rsidR="00795B8D" w:rsidRPr="00144594" w:rsidTr="00795B8D">
        <w:trPr>
          <w:trHeight w:val="144"/>
        </w:trPr>
        <w:tc>
          <w:tcPr>
            <w:tcW w:w="16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rPr>
                <w:rFonts w:ascii="Times New Roman" w:eastAsia="Times New Roman" w:hAnsi="Times New Roman"/>
              </w:rPr>
            </w:pPr>
            <w:r w:rsidRPr="0014459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D Resin Printing</w:t>
            </w: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Default="00795B8D">
            <w:pPr>
              <w:pStyle w:val="NormalWeb"/>
              <w:spacing w:before="0" w:beforeAutospacing="0" w:after="0" w:afterAutospacing="0" w:line="144" w:lineRule="atLeast"/>
              <w:jc w:val="center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/17, 5/24</w:t>
            </w:r>
          </w:p>
        </w:tc>
        <w:tc>
          <w:tcPr>
            <w:tcW w:w="10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jc w:val="center"/>
              <w:rPr>
                <w:rFonts w:ascii="Times New Roman" w:eastAsia="Times New Roman" w:hAnsi="Times New Roman"/>
              </w:rPr>
            </w:pPr>
            <w:r w:rsidRPr="0014459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nthony</w:t>
            </w:r>
          </w:p>
        </w:tc>
        <w:tc>
          <w:tcPr>
            <w:tcW w:w="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shd w:val="clear" w:color="auto" w:fill="B7B7B7"/>
              <w:rPr>
                <w:rFonts w:ascii="Times New Roman" w:eastAsia="Times New Roman" w:hAnsi="Times New Roman"/>
              </w:rPr>
            </w:pPr>
            <w:r w:rsidRPr="00144594">
              <w:rPr>
                <w:rFonts w:ascii="Times New Roman" w:eastAsia="Times New Roman" w:hAnsi="Times New Roman"/>
              </w:rPr>
              <w:t> 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rPr>
                <w:rFonts w:ascii="Times New Roman" w:eastAsia="Times New Roman" w:hAnsi="Times New Roman"/>
              </w:rPr>
            </w:pPr>
            <w:r w:rsidRPr="0014459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eramic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Default="00795B8D">
            <w:pPr>
              <w:rPr>
                <w:sz w:val="14"/>
              </w:rPr>
            </w:pPr>
          </w:p>
        </w:tc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jc w:val="center"/>
              <w:rPr>
                <w:rFonts w:ascii="Times New Roman" w:eastAsia="Times New Roman" w:hAnsi="Times New Roman"/>
              </w:rPr>
            </w:pPr>
            <w:proofErr w:type="spellStart"/>
            <w:r w:rsidRPr="008D6C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éan</w:t>
            </w:r>
            <w:proofErr w:type="spellEnd"/>
          </w:p>
        </w:tc>
      </w:tr>
      <w:tr w:rsidR="00795B8D" w:rsidRPr="00144594" w:rsidTr="00795B8D">
        <w:trPr>
          <w:trHeight w:val="144"/>
        </w:trPr>
        <w:tc>
          <w:tcPr>
            <w:tcW w:w="16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rPr>
                <w:rFonts w:ascii="Times New Roman" w:eastAsia="Times New Roman" w:hAnsi="Times New Roman"/>
              </w:rPr>
            </w:pPr>
            <w:r w:rsidRPr="0014459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ewing</w:t>
            </w: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rPr>
                <w:rFonts w:ascii="Times New Roman" w:eastAsia="Times New Roman" w:hAnsi="Times New Roman"/>
              </w:rPr>
            </w:pPr>
          </w:p>
        </w:tc>
        <w:tc>
          <w:tcPr>
            <w:tcW w:w="10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jc w:val="center"/>
              <w:rPr>
                <w:rFonts w:ascii="Times New Roman" w:eastAsia="Times New Roman" w:hAnsi="Times New Roman"/>
              </w:rPr>
            </w:pPr>
            <w:r w:rsidRPr="0014459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ary</w:t>
            </w:r>
          </w:p>
        </w:tc>
        <w:tc>
          <w:tcPr>
            <w:tcW w:w="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shd w:val="clear" w:color="auto" w:fill="B7B7B7"/>
              <w:rPr>
                <w:rFonts w:ascii="Times New Roman" w:eastAsia="Times New Roman" w:hAnsi="Times New Roman"/>
              </w:rPr>
            </w:pPr>
            <w:r w:rsidRPr="00144594">
              <w:rPr>
                <w:rFonts w:ascii="Times New Roman" w:eastAsia="Times New Roman" w:hAnsi="Times New Roman"/>
              </w:rPr>
              <w:t> 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rPr>
                <w:rFonts w:ascii="Times New Roman" w:eastAsia="Times New Roman" w:hAnsi="Times New Roman"/>
              </w:rPr>
            </w:pPr>
            <w:r w:rsidRPr="0014459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D Printing?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Default="00795B8D">
            <w:pPr>
              <w:rPr>
                <w:sz w:val="14"/>
              </w:rPr>
            </w:pPr>
          </w:p>
        </w:tc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8D6CE2">
            <w:pPr>
              <w:jc w:val="center"/>
              <w:rPr>
                <w:rFonts w:ascii="Times New Roman" w:eastAsia="Times New Roman" w:hAnsi="Times New Roman"/>
              </w:rPr>
            </w:pPr>
            <w:proofErr w:type="spellStart"/>
            <w:r w:rsidRPr="008D6C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éan</w:t>
            </w:r>
            <w:proofErr w:type="spellEnd"/>
          </w:p>
        </w:tc>
      </w:tr>
      <w:tr w:rsidR="00795B8D" w:rsidRPr="00144594" w:rsidTr="00795B8D">
        <w:trPr>
          <w:trHeight w:val="144"/>
        </w:trPr>
        <w:tc>
          <w:tcPr>
            <w:tcW w:w="16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rPr>
                <w:rFonts w:ascii="Times New Roman" w:eastAsia="Times New Roman" w:hAnsi="Times New Roman"/>
              </w:rPr>
            </w:pPr>
            <w:r w:rsidRPr="0014459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orkday</w:t>
            </w: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jc w:val="center"/>
              <w:rPr>
                <w:rFonts w:ascii="Times New Roman" w:eastAsia="Times New Roman" w:hAnsi="Times New Roman"/>
              </w:rPr>
            </w:pPr>
            <w:r w:rsidRPr="0014459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/14</w:t>
            </w:r>
          </w:p>
        </w:tc>
        <w:tc>
          <w:tcPr>
            <w:tcW w:w="10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rPr>
                <w:rFonts w:ascii="Times New Roman" w:eastAsia="Times New Roman" w:hAnsi="Times New Roman"/>
              </w:rPr>
            </w:pPr>
          </w:p>
        </w:tc>
        <w:tc>
          <w:tcPr>
            <w:tcW w:w="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shd w:val="clear" w:color="auto" w:fill="B7B7B7"/>
              <w:rPr>
                <w:rFonts w:ascii="Times New Roman" w:eastAsia="Times New Roman" w:hAnsi="Times New Roman"/>
              </w:rPr>
            </w:pPr>
            <w:r w:rsidRPr="00144594">
              <w:rPr>
                <w:rFonts w:ascii="Times New Roman" w:eastAsia="Times New Roman" w:hAnsi="Times New Roman"/>
              </w:rPr>
              <w:t> 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rPr>
                <w:rFonts w:ascii="Times New Roman" w:eastAsia="Times New Roman" w:hAnsi="Times New Roman"/>
              </w:rPr>
            </w:pPr>
            <w:r w:rsidRPr="0014459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orkday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Default="00795B8D">
            <w:pPr>
              <w:pStyle w:val="NormalWeb"/>
              <w:spacing w:before="0" w:beforeAutospacing="0" w:after="0" w:afterAutospacing="0" w:line="144" w:lineRule="atLeast"/>
              <w:jc w:val="center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/7</w:t>
            </w:r>
          </w:p>
        </w:tc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795B8D" w:rsidRPr="00144594" w:rsidRDefault="00795B8D" w:rsidP="00144594">
            <w:pPr>
              <w:rPr>
                <w:rFonts w:ascii="Times New Roman" w:eastAsia="Times New Roman" w:hAnsi="Times New Roman"/>
              </w:rPr>
            </w:pPr>
          </w:p>
        </w:tc>
      </w:tr>
      <w:tr w:rsidR="00144594" w:rsidRPr="00144594" w:rsidTr="00795B8D">
        <w:trPr>
          <w:trHeight w:val="144"/>
        </w:trPr>
        <w:tc>
          <w:tcPr>
            <w:tcW w:w="16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144594" w:rsidRPr="00144594" w:rsidRDefault="00144594" w:rsidP="00144594">
            <w:pPr>
              <w:rPr>
                <w:rFonts w:ascii="Times New Roman" w:eastAsia="Times New Roman" w:hAnsi="Times New Roman"/>
              </w:rPr>
            </w:pPr>
            <w:r w:rsidRPr="0014459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pen House</w:t>
            </w: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144594" w:rsidRPr="00144594" w:rsidRDefault="00144594" w:rsidP="00144594">
            <w:pPr>
              <w:rPr>
                <w:rFonts w:ascii="Times New Roman" w:eastAsia="Times New Roman" w:hAnsi="Times New Roman"/>
              </w:rPr>
            </w:pPr>
          </w:p>
        </w:tc>
        <w:tc>
          <w:tcPr>
            <w:tcW w:w="10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144594" w:rsidRPr="00144594" w:rsidRDefault="00144594" w:rsidP="00144594">
            <w:pPr>
              <w:rPr>
                <w:rFonts w:ascii="Times New Roman" w:eastAsia="Times New Roman" w:hAnsi="Times New Roman"/>
              </w:rPr>
            </w:pPr>
          </w:p>
        </w:tc>
        <w:tc>
          <w:tcPr>
            <w:tcW w:w="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144594" w:rsidRPr="00144594" w:rsidRDefault="00144594" w:rsidP="00144594">
            <w:pPr>
              <w:shd w:val="clear" w:color="auto" w:fill="B7B7B7"/>
              <w:rPr>
                <w:rFonts w:ascii="Times New Roman" w:eastAsia="Times New Roman" w:hAnsi="Times New Roman"/>
              </w:rPr>
            </w:pPr>
            <w:r w:rsidRPr="00144594">
              <w:rPr>
                <w:rFonts w:ascii="Times New Roman" w:eastAsia="Times New Roman" w:hAnsi="Times New Roman"/>
              </w:rPr>
              <w:t> 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144594" w:rsidRPr="00144594" w:rsidRDefault="00144594" w:rsidP="00144594">
            <w:pPr>
              <w:rPr>
                <w:rFonts w:ascii="Times New Roman" w:eastAsia="Times New Roman" w:hAnsi="Times New Roman"/>
              </w:rPr>
            </w:pPr>
            <w:r w:rsidRPr="0014459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pen House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144594" w:rsidRPr="00144594" w:rsidRDefault="00144594" w:rsidP="00144594">
            <w:pPr>
              <w:rPr>
                <w:rFonts w:ascii="Times New Roman" w:eastAsia="Times New Roman" w:hAnsi="Times New Roman"/>
              </w:rPr>
            </w:pPr>
          </w:p>
        </w:tc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4" w:type="dxa"/>
              <w:left w:w="14" w:type="dxa"/>
              <w:bottom w:w="14" w:type="dxa"/>
              <w:right w:w="14" w:type="dxa"/>
            </w:tcMar>
            <w:hideMark/>
          </w:tcPr>
          <w:p w:rsidR="00144594" w:rsidRPr="00144594" w:rsidRDefault="00144594" w:rsidP="00144594">
            <w:pPr>
              <w:rPr>
                <w:rFonts w:ascii="Times New Roman" w:eastAsia="Times New Roman" w:hAnsi="Times New Roman"/>
              </w:rPr>
            </w:pPr>
          </w:p>
        </w:tc>
      </w:tr>
    </w:tbl>
    <w:p w:rsidR="00E05961" w:rsidRDefault="00E05961" w:rsidP="00E05961">
      <w:pPr>
        <w:rPr>
          <w:rFonts w:ascii="Times New Roman" w:eastAsia="Times New Roman" w:hAnsi="Times New Roman"/>
        </w:rPr>
      </w:pPr>
    </w:p>
    <w:p w:rsidR="00241CF0" w:rsidRDefault="00241CF0" w:rsidP="00E05961">
      <w:pPr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Updates from:</w:t>
      </w:r>
    </w:p>
    <w:p w:rsidR="00471BAF" w:rsidRPr="00241CF0" w:rsidRDefault="00471BAF" w:rsidP="00241CF0">
      <w:pPr>
        <w:pStyle w:val="ListParagraph"/>
        <w:numPr>
          <w:ilvl w:val="0"/>
          <w:numId w:val="23"/>
        </w:numPr>
        <w:rPr>
          <w:rFonts w:ascii="Times New Roman" w:eastAsia="Times New Roman" w:hAnsi="Times New Roman"/>
        </w:rPr>
      </w:pPr>
      <w:r w:rsidRPr="00241CF0">
        <w:rPr>
          <w:rFonts w:ascii="Times New Roman" w:eastAsia="Times New Roman" w:hAnsi="Times New Roman"/>
        </w:rPr>
        <w:t>Leesburg Scheduler:</w:t>
      </w:r>
      <w:r w:rsidR="00B83055" w:rsidRPr="00241CF0">
        <w:rPr>
          <w:rFonts w:ascii="Times New Roman" w:eastAsia="Times New Roman" w:hAnsi="Times New Roman"/>
        </w:rPr>
        <w:t xml:space="preserve"> Jennifer Chu</w:t>
      </w:r>
    </w:p>
    <w:p w:rsidR="00B83055" w:rsidRPr="00241CF0" w:rsidRDefault="00241CF0" w:rsidP="00241CF0">
      <w:pPr>
        <w:pStyle w:val="ListParagraph"/>
        <w:numPr>
          <w:ilvl w:val="0"/>
          <w:numId w:val="23"/>
        </w:numPr>
        <w:rPr>
          <w:rFonts w:ascii="Times New Roman" w:eastAsia="Times New Roman" w:hAnsi="Times New Roman"/>
        </w:rPr>
      </w:pPr>
      <w:r w:rsidRPr="00241CF0">
        <w:rPr>
          <w:rFonts w:ascii="Times New Roman" w:eastAsia="Times New Roman" w:hAnsi="Times New Roman"/>
        </w:rPr>
        <w:t>Purcellville Scheduler:</w:t>
      </w:r>
      <w:r w:rsidR="00560A8A" w:rsidRPr="00241CF0">
        <w:rPr>
          <w:rFonts w:ascii="Times New Roman" w:eastAsia="Times New Roman" w:hAnsi="Times New Roman"/>
        </w:rPr>
        <w:t xml:space="preserve"> Diane Painter </w:t>
      </w:r>
    </w:p>
    <w:p w:rsidR="00F21F56" w:rsidRDefault="00F21F56" w:rsidP="00D06C42">
      <w:pPr>
        <w:pStyle w:val="ListParagraph"/>
        <w:ind w:left="360"/>
      </w:pPr>
    </w:p>
    <w:p w:rsidR="00D06C42" w:rsidRDefault="00D06C42" w:rsidP="00D06C42">
      <w:pPr>
        <w:pStyle w:val="ListParagraph"/>
        <w:ind w:left="360"/>
      </w:pPr>
      <w:r>
        <w:t xml:space="preserve">Reminder: check calendar for conflicts. </w:t>
      </w:r>
    </w:p>
    <w:p w:rsidR="00B035A3" w:rsidRDefault="00B035A3" w:rsidP="00D06C42">
      <w:pPr>
        <w:pStyle w:val="ListParagraph"/>
        <w:ind w:left="360"/>
      </w:pPr>
    </w:p>
    <w:p w:rsidR="007E76C2" w:rsidRPr="003B4FEF" w:rsidRDefault="007E76C2" w:rsidP="003F34EA">
      <w:pPr>
        <w:pStyle w:val="ListParagraph"/>
        <w:numPr>
          <w:ilvl w:val="0"/>
          <w:numId w:val="14"/>
        </w:numPr>
      </w:pPr>
      <w:r w:rsidRPr="003B4FEF">
        <w:t>MS Office license</w:t>
      </w:r>
      <w:r w:rsidR="00EC16DD" w:rsidRPr="003B4FEF">
        <w:t>s</w:t>
      </w:r>
      <w:r w:rsidR="00B035A3">
        <w:t xml:space="preserve"> – no updates</w:t>
      </w:r>
    </w:p>
    <w:p w:rsidR="00795B8D" w:rsidRDefault="00795B8D" w:rsidP="00795B8D">
      <w:pPr>
        <w:pStyle w:val="ListParagraph"/>
        <w:ind w:left="360"/>
      </w:pPr>
    </w:p>
    <w:p w:rsidR="00414893" w:rsidRDefault="00414893" w:rsidP="00414893">
      <w:pPr>
        <w:pStyle w:val="ListParagraph"/>
        <w:numPr>
          <w:ilvl w:val="0"/>
          <w:numId w:val="14"/>
        </w:numPr>
      </w:pPr>
      <w:r>
        <w:t>New instructors</w:t>
      </w:r>
    </w:p>
    <w:p w:rsidR="00B035A3" w:rsidRDefault="00B035A3" w:rsidP="00B035A3">
      <w:pPr>
        <w:pStyle w:val="ListParagraph"/>
        <w:numPr>
          <w:ilvl w:val="1"/>
          <w:numId w:val="14"/>
        </w:numPr>
      </w:pPr>
      <w:r>
        <w:t>Possibly Bret Irwin &amp; Sean Crane for MS-P 3D printing</w:t>
      </w:r>
    </w:p>
    <w:p w:rsidR="00795B8D" w:rsidRDefault="00795B8D" w:rsidP="00795B8D">
      <w:pPr>
        <w:pStyle w:val="ListParagraph"/>
        <w:ind w:left="360"/>
      </w:pPr>
    </w:p>
    <w:p w:rsidR="00B035A3" w:rsidRDefault="00B035A3" w:rsidP="003F34EA">
      <w:pPr>
        <w:pStyle w:val="ListParagraph"/>
        <w:numPr>
          <w:ilvl w:val="0"/>
          <w:numId w:val="14"/>
        </w:numPr>
      </w:pPr>
      <w:r>
        <w:t>Internet at MS-P upgraded to 60 mbps up.</w:t>
      </w:r>
    </w:p>
    <w:p w:rsidR="00795B8D" w:rsidRDefault="00795B8D" w:rsidP="00795B8D">
      <w:pPr>
        <w:pStyle w:val="ListParagraph"/>
        <w:ind w:left="360"/>
      </w:pPr>
    </w:p>
    <w:p w:rsidR="000A7316" w:rsidRDefault="00945151" w:rsidP="003F34EA">
      <w:pPr>
        <w:pStyle w:val="ListParagraph"/>
        <w:numPr>
          <w:ilvl w:val="0"/>
          <w:numId w:val="14"/>
        </w:numPr>
      </w:pPr>
      <w:r>
        <w:t>Educat</w:t>
      </w:r>
      <w:r w:rsidR="003C635C">
        <w:t xml:space="preserve">ional Initiatives </w:t>
      </w:r>
    </w:p>
    <w:p w:rsidR="00B035A3" w:rsidRDefault="00E3237D" w:rsidP="00795B8D">
      <w:pPr>
        <w:pStyle w:val="ListParagraph"/>
        <w:numPr>
          <w:ilvl w:val="1"/>
          <w:numId w:val="14"/>
        </w:numPr>
      </w:pPr>
      <w:proofErr w:type="spellStart"/>
      <w:r>
        <w:t>KidWind</w:t>
      </w:r>
      <w:proofErr w:type="spellEnd"/>
      <w:r w:rsidR="00795B8D">
        <w:t xml:space="preserve"> - </w:t>
      </w:r>
      <w:r w:rsidR="003F34EA">
        <w:t>Two</w:t>
      </w:r>
      <w:r>
        <w:t xml:space="preserve"> wind turbine teams </w:t>
      </w:r>
      <w:r w:rsidR="00B035A3">
        <w:t>and one solar team advanced to national competition in Texas.  The teams do not want to go to Texas.</w:t>
      </w:r>
    </w:p>
    <w:p w:rsidR="00795B8D" w:rsidRDefault="00795B8D" w:rsidP="00795B8D"/>
    <w:p w:rsidR="003F34EA" w:rsidRDefault="00B535C3" w:rsidP="00D3262E">
      <w:pPr>
        <w:pStyle w:val="ListParagraph"/>
        <w:numPr>
          <w:ilvl w:val="0"/>
          <w:numId w:val="14"/>
        </w:numPr>
      </w:pPr>
      <w:r w:rsidRPr="003B4FEF">
        <w:t>Email announcements for classes</w:t>
      </w:r>
      <w:r w:rsidR="00E3237D">
        <w:t xml:space="preserve"> </w:t>
      </w:r>
    </w:p>
    <w:p w:rsidR="00FA2525" w:rsidRDefault="00DF3048" w:rsidP="00DF3048">
      <w:pPr>
        <w:pStyle w:val="ListParagraph"/>
        <w:numPr>
          <w:ilvl w:val="1"/>
          <w:numId w:val="14"/>
        </w:numPr>
      </w:pPr>
      <w:r>
        <w:t>Two weeks out from class start</w:t>
      </w:r>
    </w:p>
    <w:p w:rsidR="00DF3048" w:rsidRDefault="0005403B" w:rsidP="00DF3048">
      <w:pPr>
        <w:pStyle w:val="ListParagraph"/>
        <w:numPr>
          <w:ilvl w:val="1"/>
          <w:numId w:val="14"/>
        </w:numPr>
      </w:pPr>
      <w:r>
        <w:t>For those registered, reminder 1 day before</w:t>
      </w:r>
      <w:r w:rsidR="007A6054">
        <w:t xml:space="preserve"> </w:t>
      </w:r>
    </w:p>
    <w:p w:rsidR="003F34EA" w:rsidRDefault="003F34EA" w:rsidP="003F34EA">
      <w:pPr>
        <w:pStyle w:val="ListParagraph"/>
        <w:ind w:left="360"/>
      </w:pPr>
    </w:p>
    <w:p w:rsidR="000A7316" w:rsidRPr="003B4FEF" w:rsidRDefault="00BD029B" w:rsidP="003F34EA">
      <w:pPr>
        <w:pStyle w:val="ListParagraph"/>
        <w:numPr>
          <w:ilvl w:val="0"/>
          <w:numId w:val="14"/>
        </w:numPr>
      </w:pPr>
      <w:r w:rsidRPr="003B4FEF">
        <w:t>Red Tool credit</w:t>
      </w:r>
    </w:p>
    <w:p w:rsidR="00B035A3" w:rsidRDefault="00795B8D" w:rsidP="00B035A3">
      <w:pPr>
        <w:pStyle w:val="ListParagraph"/>
        <w:numPr>
          <w:ilvl w:val="1"/>
          <w:numId w:val="14"/>
        </w:numPr>
      </w:pPr>
      <w:r>
        <w:t xml:space="preserve">For new classes, </w:t>
      </w:r>
      <w:r w:rsidR="00B035A3">
        <w:t>Dean is current from January to present.</w:t>
      </w:r>
    </w:p>
    <w:p w:rsidR="00B035A3" w:rsidRDefault="00795B8D" w:rsidP="00B035A3">
      <w:pPr>
        <w:pStyle w:val="ListParagraph"/>
        <w:numPr>
          <w:ilvl w:val="1"/>
          <w:numId w:val="14"/>
        </w:numPr>
      </w:pPr>
      <w:r>
        <w:t xml:space="preserve">For past classes, Dean finished MS-L Woodshop, MS-L Woodturning, and MS-P Woodshop Basic and sent the list to the stewards to confirm.  Next, Dean will work on MS-P Woodshop Advanced. </w:t>
      </w:r>
    </w:p>
    <w:p w:rsidR="00795B8D" w:rsidRDefault="00795B8D" w:rsidP="00B035A3">
      <w:pPr>
        <w:pStyle w:val="ListParagraph"/>
        <w:numPr>
          <w:ilvl w:val="1"/>
          <w:numId w:val="14"/>
        </w:numPr>
      </w:pPr>
      <w:r>
        <w:t>Dean sent request to Website Committee to post the red tool certification lists to the website, under Members Only Content.</w:t>
      </w:r>
    </w:p>
    <w:p w:rsidR="000910A4" w:rsidRDefault="000910A4" w:rsidP="000910A4">
      <w:pPr>
        <w:pStyle w:val="ListParagraph"/>
        <w:ind w:left="2520"/>
      </w:pPr>
    </w:p>
    <w:tbl>
      <w:tblPr>
        <w:tblStyle w:val="TableGrid"/>
        <w:tblW w:w="0" w:type="auto"/>
        <w:tblInd w:w="715" w:type="dxa"/>
        <w:tblLook w:val="04A0"/>
      </w:tblPr>
      <w:tblGrid>
        <w:gridCol w:w="630"/>
        <w:gridCol w:w="3600"/>
        <w:gridCol w:w="4405"/>
      </w:tblGrid>
      <w:tr w:rsidR="00DB5667" w:rsidTr="00292B7C">
        <w:tc>
          <w:tcPr>
            <w:tcW w:w="630" w:type="dxa"/>
            <w:shd w:val="clear" w:color="auto" w:fill="E7E6E6" w:themeFill="background2"/>
          </w:tcPr>
          <w:p w:rsidR="00DB5667" w:rsidRDefault="00DB5667" w:rsidP="003F34EA"/>
        </w:tc>
        <w:tc>
          <w:tcPr>
            <w:tcW w:w="3600" w:type="dxa"/>
            <w:shd w:val="clear" w:color="auto" w:fill="E7E6E6" w:themeFill="background2"/>
          </w:tcPr>
          <w:p w:rsidR="00DB5667" w:rsidRDefault="00DB5667" w:rsidP="003F34EA">
            <w:r>
              <w:t xml:space="preserve">Room, Shop, &amp; Machine Stewards </w:t>
            </w:r>
          </w:p>
        </w:tc>
        <w:tc>
          <w:tcPr>
            <w:tcW w:w="4405" w:type="dxa"/>
            <w:shd w:val="clear" w:color="auto" w:fill="E7E6E6" w:themeFill="background2"/>
          </w:tcPr>
          <w:p w:rsidR="00DB5667" w:rsidRDefault="00DB5667" w:rsidP="003F34EA"/>
        </w:tc>
      </w:tr>
      <w:tr w:rsidR="00DB5667" w:rsidRPr="0012619C" w:rsidTr="00292B7C">
        <w:tc>
          <w:tcPr>
            <w:tcW w:w="630" w:type="dxa"/>
            <w:shd w:val="clear" w:color="auto" w:fill="E7E6E6" w:themeFill="background2"/>
          </w:tcPr>
          <w:p w:rsidR="00DB5667" w:rsidRPr="0012619C" w:rsidRDefault="00DB5667" w:rsidP="003F34E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d</w:t>
            </w:r>
          </w:p>
        </w:tc>
        <w:tc>
          <w:tcPr>
            <w:tcW w:w="3600" w:type="dxa"/>
            <w:shd w:val="clear" w:color="auto" w:fill="E7E6E6" w:themeFill="background2"/>
          </w:tcPr>
          <w:p w:rsidR="00DB5667" w:rsidRPr="0012619C" w:rsidRDefault="00DB5667" w:rsidP="003F34EA">
            <w:pPr>
              <w:rPr>
                <w:b/>
                <w:bCs/>
              </w:rPr>
            </w:pPr>
            <w:r w:rsidRPr="0012619C">
              <w:rPr>
                <w:b/>
                <w:bCs/>
              </w:rPr>
              <w:t>PURCELLVILLE</w:t>
            </w:r>
          </w:p>
        </w:tc>
        <w:tc>
          <w:tcPr>
            <w:tcW w:w="4405" w:type="dxa"/>
            <w:shd w:val="clear" w:color="auto" w:fill="E7E6E6" w:themeFill="background2"/>
          </w:tcPr>
          <w:p w:rsidR="00DB5667" w:rsidRPr="0012619C" w:rsidRDefault="00DB5667" w:rsidP="003F34EA">
            <w:pPr>
              <w:rPr>
                <w:b/>
                <w:bCs/>
              </w:rPr>
            </w:pPr>
          </w:p>
        </w:tc>
      </w:tr>
      <w:tr w:rsidR="007E655D" w:rsidTr="00292B7C">
        <w:tc>
          <w:tcPr>
            <w:tcW w:w="630" w:type="dxa"/>
          </w:tcPr>
          <w:p w:rsidR="007E655D" w:rsidRPr="00FF4053" w:rsidRDefault="007E655D" w:rsidP="003F34EA">
            <w:pPr>
              <w:jc w:val="center"/>
            </w:pPr>
            <w:r>
              <w:t>X</w:t>
            </w:r>
          </w:p>
        </w:tc>
        <w:tc>
          <w:tcPr>
            <w:tcW w:w="3600" w:type="dxa"/>
          </w:tcPr>
          <w:p w:rsidR="007E655D" w:rsidRPr="00FF4053" w:rsidRDefault="007E655D" w:rsidP="003F34EA">
            <w:r>
              <w:t>Woodshop Purcellville</w:t>
            </w:r>
          </w:p>
        </w:tc>
        <w:tc>
          <w:tcPr>
            <w:tcW w:w="4405" w:type="dxa"/>
          </w:tcPr>
          <w:p w:rsidR="007E655D" w:rsidRDefault="007E655D" w:rsidP="003F34EA">
            <w:r>
              <w:t>Dave Painter</w:t>
            </w:r>
          </w:p>
        </w:tc>
      </w:tr>
      <w:tr w:rsidR="007E655D" w:rsidTr="00292B7C">
        <w:tc>
          <w:tcPr>
            <w:tcW w:w="630" w:type="dxa"/>
          </w:tcPr>
          <w:p w:rsidR="007E655D" w:rsidRDefault="007E655D" w:rsidP="003F34EA">
            <w:pPr>
              <w:jc w:val="center"/>
            </w:pPr>
            <w:r>
              <w:t>X</w:t>
            </w:r>
          </w:p>
        </w:tc>
        <w:tc>
          <w:tcPr>
            <w:tcW w:w="3600" w:type="dxa"/>
          </w:tcPr>
          <w:p w:rsidR="007E655D" w:rsidRPr="00FF4053" w:rsidRDefault="007E655D" w:rsidP="003F34EA">
            <w:r>
              <w:t>Big Blue</w:t>
            </w:r>
          </w:p>
        </w:tc>
        <w:tc>
          <w:tcPr>
            <w:tcW w:w="4405" w:type="dxa"/>
          </w:tcPr>
          <w:p w:rsidR="007E655D" w:rsidRDefault="007E655D" w:rsidP="003F34EA">
            <w:r>
              <w:t>Jim Waldron &amp; Jonathan White</w:t>
            </w:r>
          </w:p>
        </w:tc>
      </w:tr>
      <w:tr w:rsidR="007E655D" w:rsidTr="00292B7C">
        <w:tc>
          <w:tcPr>
            <w:tcW w:w="630" w:type="dxa"/>
          </w:tcPr>
          <w:p w:rsidR="007E655D" w:rsidRDefault="007E655D" w:rsidP="003F34EA">
            <w:pPr>
              <w:jc w:val="center"/>
            </w:pPr>
            <w:r>
              <w:t>X</w:t>
            </w:r>
          </w:p>
        </w:tc>
        <w:tc>
          <w:tcPr>
            <w:tcW w:w="3600" w:type="dxa"/>
          </w:tcPr>
          <w:p w:rsidR="007E655D" w:rsidRDefault="007E655D" w:rsidP="003F34EA">
            <w:r>
              <w:t>Metal Shop Purcellville</w:t>
            </w:r>
          </w:p>
        </w:tc>
        <w:tc>
          <w:tcPr>
            <w:tcW w:w="4405" w:type="dxa"/>
          </w:tcPr>
          <w:p w:rsidR="007E655D" w:rsidRDefault="007E655D" w:rsidP="003F34EA">
            <w:r>
              <w:t xml:space="preserve">Dave Painter </w:t>
            </w:r>
            <w:r w:rsidR="00292B7C">
              <w:t>&amp;</w:t>
            </w:r>
            <w:r>
              <w:t xml:space="preserve"> Jim Waldron</w:t>
            </w:r>
          </w:p>
        </w:tc>
      </w:tr>
      <w:tr w:rsidR="007E655D" w:rsidTr="00292B7C">
        <w:tc>
          <w:tcPr>
            <w:tcW w:w="630" w:type="dxa"/>
          </w:tcPr>
          <w:p w:rsidR="007E655D" w:rsidRDefault="007E655D" w:rsidP="003F34EA">
            <w:pPr>
              <w:jc w:val="center"/>
            </w:pPr>
            <w:r>
              <w:t>X</w:t>
            </w:r>
          </w:p>
        </w:tc>
        <w:tc>
          <w:tcPr>
            <w:tcW w:w="3600" w:type="dxa"/>
          </w:tcPr>
          <w:p w:rsidR="007E655D" w:rsidRDefault="007E655D" w:rsidP="003F34EA">
            <w:r>
              <w:t>Powder Coating</w:t>
            </w:r>
          </w:p>
        </w:tc>
        <w:tc>
          <w:tcPr>
            <w:tcW w:w="4405" w:type="dxa"/>
            <w:shd w:val="clear" w:color="auto" w:fill="auto"/>
          </w:tcPr>
          <w:p w:rsidR="007E655D" w:rsidRDefault="007E655D" w:rsidP="003F34EA">
            <w:r>
              <w:t>Justin Cooper</w:t>
            </w:r>
          </w:p>
        </w:tc>
      </w:tr>
      <w:tr w:rsidR="007E655D" w:rsidTr="00292B7C">
        <w:tc>
          <w:tcPr>
            <w:tcW w:w="630" w:type="dxa"/>
          </w:tcPr>
          <w:p w:rsidR="007E655D" w:rsidRDefault="007E655D" w:rsidP="003F34EA">
            <w:pPr>
              <w:jc w:val="center"/>
            </w:pPr>
            <w:r>
              <w:t>X</w:t>
            </w:r>
          </w:p>
        </w:tc>
        <w:tc>
          <w:tcPr>
            <w:tcW w:w="3600" w:type="dxa"/>
          </w:tcPr>
          <w:p w:rsidR="007E655D" w:rsidRDefault="007E655D" w:rsidP="003F34EA">
            <w:r>
              <w:t>Blasting cabinet</w:t>
            </w:r>
          </w:p>
        </w:tc>
        <w:tc>
          <w:tcPr>
            <w:tcW w:w="4405" w:type="dxa"/>
          </w:tcPr>
          <w:p w:rsidR="007E655D" w:rsidRDefault="007E655D" w:rsidP="003F34EA">
            <w:r>
              <w:t>Scott Newman</w:t>
            </w:r>
          </w:p>
        </w:tc>
      </w:tr>
      <w:tr w:rsidR="007E655D" w:rsidTr="00292B7C">
        <w:tc>
          <w:tcPr>
            <w:tcW w:w="630" w:type="dxa"/>
          </w:tcPr>
          <w:p w:rsidR="007E655D" w:rsidRDefault="007E655D" w:rsidP="003F34EA">
            <w:pPr>
              <w:jc w:val="center"/>
            </w:pPr>
            <w:r>
              <w:t>X</w:t>
            </w:r>
          </w:p>
        </w:tc>
        <w:tc>
          <w:tcPr>
            <w:tcW w:w="3600" w:type="dxa"/>
          </w:tcPr>
          <w:p w:rsidR="007E655D" w:rsidRDefault="007E655D" w:rsidP="003F34EA">
            <w:r>
              <w:t>Ceramics</w:t>
            </w:r>
          </w:p>
        </w:tc>
        <w:tc>
          <w:tcPr>
            <w:tcW w:w="4405" w:type="dxa"/>
          </w:tcPr>
          <w:p w:rsidR="007E655D" w:rsidRDefault="007E655D" w:rsidP="003F34EA">
            <w:r>
              <w:t>Jason Hill</w:t>
            </w:r>
          </w:p>
        </w:tc>
      </w:tr>
      <w:tr w:rsidR="007E655D" w:rsidTr="00292B7C">
        <w:tc>
          <w:tcPr>
            <w:tcW w:w="630" w:type="dxa"/>
          </w:tcPr>
          <w:p w:rsidR="007E655D" w:rsidRDefault="007E655D" w:rsidP="003F34EA">
            <w:pPr>
              <w:jc w:val="center"/>
            </w:pPr>
          </w:p>
        </w:tc>
        <w:tc>
          <w:tcPr>
            <w:tcW w:w="3600" w:type="dxa"/>
          </w:tcPr>
          <w:p w:rsidR="007E655D" w:rsidRDefault="007E655D" w:rsidP="003F34EA">
            <w:r>
              <w:t>Gardening</w:t>
            </w:r>
          </w:p>
        </w:tc>
        <w:tc>
          <w:tcPr>
            <w:tcW w:w="4405" w:type="dxa"/>
          </w:tcPr>
          <w:p w:rsidR="007E655D" w:rsidRDefault="007E655D" w:rsidP="003F34EA">
            <w:r>
              <w:t>Mary Waldron</w:t>
            </w:r>
          </w:p>
        </w:tc>
      </w:tr>
      <w:tr w:rsidR="007E655D" w:rsidTr="00292B7C">
        <w:tc>
          <w:tcPr>
            <w:tcW w:w="630" w:type="dxa"/>
          </w:tcPr>
          <w:p w:rsidR="007E655D" w:rsidRDefault="007E655D" w:rsidP="003F34EA">
            <w:pPr>
              <w:jc w:val="center"/>
            </w:pPr>
            <w:r>
              <w:t>X</w:t>
            </w:r>
          </w:p>
        </w:tc>
        <w:tc>
          <w:tcPr>
            <w:tcW w:w="3600" w:type="dxa"/>
          </w:tcPr>
          <w:p w:rsidR="007E655D" w:rsidRDefault="007E655D" w:rsidP="003F34EA">
            <w:r>
              <w:t>3d Printing</w:t>
            </w:r>
          </w:p>
        </w:tc>
        <w:tc>
          <w:tcPr>
            <w:tcW w:w="4405" w:type="dxa"/>
          </w:tcPr>
          <w:p w:rsidR="007E655D" w:rsidRDefault="007E655D" w:rsidP="003F34EA">
            <w:r>
              <w:t>Michael James</w:t>
            </w:r>
          </w:p>
        </w:tc>
      </w:tr>
      <w:tr w:rsidR="007E655D" w:rsidTr="00292B7C">
        <w:tc>
          <w:tcPr>
            <w:tcW w:w="630" w:type="dxa"/>
          </w:tcPr>
          <w:p w:rsidR="007E655D" w:rsidRDefault="007E655D" w:rsidP="003F34EA">
            <w:pPr>
              <w:jc w:val="center"/>
            </w:pPr>
            <w:r>
              <w:t>X</w:t>
            </w:r>
          </w:p>
        </w:tc>
        <w:tc>
          <w:tcPr>
            <w:tcW w:w="3600" w:type="dxa"/>
          </w:tcPr>
          <w:p w:rsidR="007E655D" w:rsidRDefault="007E655D" w:rsidP="003F34EA">
            <w:r>
              <w:t>Welding area</w:t>
            </w:r>
          </w:p>
        </w:tc>
        <w:tc>
          <w:tcPr>
            <w:tcW w:w="4405" w:type="dxa"/>
          </w:tcPr>
          <w:p w:rsidR="007E655D" w:rsidRDefault="007E655D" w:rsidP="003F34EA">
            <w:r>
              <w:t>Skip Smith &amp; Jim Waldron</w:t>
            </w:r>
          </w:p>
        </w:tc>
      </w:tr>
      <w:tr w:rsidR="007E655D" w:rsidTr="00292B7C">
        <w:tc>
          <w:tcPr>
            <w:tcW w:w="630" w:type="dxa"/>
          </w:tcPr>
          <w:p w:rsidR="007E655D" w:rsidRDefault="007E655D" w:rsidP="003F34EA">
            <w:pPr>
              <w:jc w:val="center"/>
            </w:pPr>
            <w:r>
              <w:t>X</w:t>
            </w:r>
          </w:p>
        </w:tc>
        <w:tc>
          <w:tcPr>
            <w:tcW w:w="3600" w:type="dxa"/>
          </w:tcPr>
          <w:p w:rsidR="007E655D" w:rsidRDefault="007E655D" w:rsidP="003F34EA">
            <w:r>
              <w:t>Plasma Cutter</w:t>
            </w:r>
          </w:p>
        </w:tc>
        <w:tc>
          <w:tcPr>
            <w:tcW w:w="4405" w:type="dxa"/>
          </w:tcPr>
          <w:p w:rsidR="007E655D" w:rsidRDefault="007E655D" w:rsidP="003F34EA">
            <w:r>
              <w:t>Jim Waldron</w:t>
            </w:r>
          </w:p>
        </w:tc>
      </w:tr>
      <w:tr w:rsidR="007E655D" w:rsidTr="00292B7C">
        <w:tc>
          <w:tcPr>
            <w:tcW w:w="630" w:type="dxa"/>
          </w:tcPr>
          <w:p w:rsidR="007E655D" w:rsidRDefault="007E655D" w:rsidP="003F34EA">
            <w:pPr>
              <w:jc w:val="center"/>
            </w:pPr>
            <w:r>
              <w:t>X</w:t>
            </w:r>
          </w:p>
        </w:tc>
        <w:tc>
          <w:tcPr>
            <w:tcW w:w="3600" w:type="dxa"/>
          </w:tcPr>
          <w:p w:rsidR="007E655D" w:rsidRDefault="007E655D" w:rsidP="003F34EA">
            <w:r w:rsidRPr="00C63790">
              <w:t>Blacksmithing</w:t>
            </w:r>
          </w:p>
        </w:tc>
        <w:tc>
          <w:tcPr>
            <w:tcW w:w="4405" w:type="dxa"/>
          </w:tcPr>
          <w:p w:rsidR="007E655D" w:rsidRDefault="007E655D" w:rsidP="003F34EA">
            <w:r w:rsidRPr="00C63790">
              <w:t>Adam "</w:t>
            </w:r>
            <w:proofErr w:type="spellStart"/>
            <w:r w:rsidRPr="00C63790">
              <w:t>Squirrl</w:t>
            </w:r>
            <w:proofErr w:type="spellEnd"/>
            <w:r w:rsidRPr="00C63790">
              <w:t>" McClintock</w:t>
            </w:r>
            <w:r>
              <w:t xml:space="preserve"> </w:t>
            </w:r>
            <w:r w:rsidRPr="00AE6C2F">
              <w:t>&amp; Jim Waldron</w:t>
            </w:r>
          </w:p>
        </w:tc>
      </w:tr>
      <w:tr w:rsidR="007E655D" w:rsidRPr="00C63790" w:rsidTr="00292B7C">
        <w:tc>
          <w:tcPr>
            <w:tcW w:w="630" w:type="dxa"/>
          </w:tcPr>
          <w:p w:rsidR="007E655D" w:rsidRPr="00C63790" w:rsidRDefault="007E655D" w:rsidP="003F34EA">
            <w:pPr>
              <w:jc w:val="center"/>
            </w:pPr>
          </w:p>
        </w:tc>
        <w:tc>
          <w:tcPr>
            <w:tcW w:w="3600" w:type="dxa"/>
          </w:tcPr>
          <w:p w:rsidR="007E655D" w:rsidRPr="00C63790" w:rsidRDefault="007E655D" w:rsidP="003F34EA">
            <w:r>
              <w:t>HP Plotter</w:t>
            </w:r>
          </w:p>
        </w:tc>
        <w:tc>
          <w:tcPr>
            <w:tcW w:w="4405" w:type="dxa"/>
          </w:tcPr>
          <w:p w:rsidR="007E655D" w:rsidRPr="006B78C1" w:rsidRDefault="00591FA6" w:rsidP="003F34EA">
            <w:proofErr w:type="spellStart"/>
            <w:r w:rsidRPr="006B78C1">
              <w:t>Dillip</w:t>
            </w:r>
            <w:proofErr w:type="spellEnd"/>
            <w:r w:rsidRPr="006B78C1">
              <w:t xml:space="preserve"> Patel</w:t>
            </w:r>
          </w:p>
        </w:tc>
      </w:tr>
      <w:tr w:rsidR="009B57A5" w:rsidRPr="00C63790" w:rsidTr="00292B7C">
        <w:tc>
          <w:tcPr>
            <w:tcW w:w="630" w:type="dxa"/>
          </w:tcPr>
          <w:p w:rsidR="009B57A5" w:rsidRPr="00C63790" w:rsidRDefault="009B57A5" w:rsidP="003F34EA">
            <w:pPr>
              <w:jc w:val="center"/>
            </w:pPr>
            <w:r>
              <w:t>X</w:t>
            </w:r>
          </w:p>
        </w:tc>
        <w:tc>
          <w:tcPr>
            <w:tcW w:w="3600" w:type="dxa"/>
          </w:tcPr>
          <w:p w:rsidR="009B57A5" w:rsidRDefault="009B57A5" w:rsidP="003F34EA">
            <w:r>
              <w:t>Walking Foot Sewing Machine</w:t>
            </w:r>
          </w:p>
        </w:tc>
        <w:tc>
          <w:tcPr>
            <w:tcW w:w="4405" w:type="dxa"/>
          </w:tcPr>
          <w:p w:rsidR="009B57A5" w:rsidRPr="006B78C1" w:rsidRDefault="009B57A5" w:rsidP="003F34EA">
            <w:r w:rsidRPr="006D6077">
              <w:rPr>
                <w:highlight w:val="yellow"/>
              </w:rPr>
              <w:t>OPEN</w:t>
            </w:r>
          </w:p>
        </w:tc>
      </w:tr>
      <w:tr w:rsidR="00BD15FE" w:rsidRPr="00C63790" w:rsidTr="00292B7C">
        <w:tc>
          <w:tcPr>
            <w:tcW w:w="630" w:type="dxa"/>
          </w:tcPr>
          <w:p w:rsidR="00BD15FE" w:rsidRPr="00C63790" w:rsidRDefault="00BD15FE" w:rsidP="003F34EA">
            <w:pPr>
              <w:jc w:val="center"/>
            </w:pPr>
          </w:p>
        </w:tc>
        <w:tc>
          <w:tcPr>
            <w:tcW w:w="3600" w:type="dxa"/>
          </w:tcPr>
          <w:p w:rsidR="00BD15FE" w:rsidRDefault="001B2BE1" w:rsidP="003F34EA">
            <w:r>
              <w:t>Green Room</w:t>
            </w:r>
          </w:p>
        </w:tc>
        <w:tc>
          <w:tcPr>
            <w:tcW w:w="4405" w:type="dxa"/>
          </w:tcPr>
          <w:p w:rsidR="00BD15FE" w:rsidRPr="008719B6" w:rsidRDefault="001B2BE1" w:rsidP="003F34EA">
            <w:pPr>
              <w:rPr>
                <w:highlight w:val="yellow"/>
              </w:rPr>
            </w:pPr>
            <w:r w:rsidRPr="008719B6">
              <w:rPr>
                <w:highlight w:val="yellow"/>
              </w:rPr>
              <w:t>OPEN</w:t>
            </w:r>
          </w:p>
        </w:tc>
      </w:tr>
      <w:tr w:rsidR="0060365E" w:rsidRPr="00C63790" w:rsidTr="00292B7C">
        <w:tc>
          <w:tcPr>
            <w:tcW w:w="630" w:type="dxa"/>
          </w:tcPr>
          <w:p w:rsidR="0060365E" w:rsidRPr="00C63790" w:rsidRDefault="0060365E" w:rsidP="003F34EA">
            <w:pPr>
              <w:jc w:val="center"/>
            </w:pPr>
          </w:p>
        </w:tc>
        <w:tc>
          <w:tcPr>
            <w:tcW w:w="3600" w:type="dxa"/>
          </w:tcPr>
          <w:p w:rsidR="0060365E" w:rsidRDefault="0060365E" w:rsidP="003F34EA">
            <w:r>
              <w:t>Lower Building Classroom</w:t>
            </w:r>
          </w:p>
        </w:tc>
        <w:tc>
          <w:tcPr>
            <w:tcW w:w="4405" w:type="dxa"/>
          </w:tcPr>
          <w:p w:rsidR="0060365E" w:rsidRPr="008719B6" w:rsidRDefault="0060365E" w:rsidP="003F34EA">
            <w:pPr>
              <w:rPr>
                <w:highlight w:val="yellow"/>
              </w:rPr>
            </w:pPr>
            <w:r>
              <w:rPr>
                <w:highlight w:val="yellow"/>
              </w:rPr>
              <w:t>OPEN</w:t>
            </w:r>
          </w:p>
        </w:tc>
      </w:tr>
      <w:tr w:rsidR="007E655D" w:rsidTr="00292B7C">
        <w:tc>
          <w:tcPr>
            <w:tcW w:w="630" w:type="dxa"/>
            <w:shd w:val="clear" w:color="auto" w:fill="E7E6E6" w:themeFill="background2"/>
          </w:tcPr>
          <w:p w:rsidR="007E655D" w:rsidRDefault="007E655D" w:rsidP="003F34EA">
            <w:pPr>
              <w:jc w:val="center"/>
            </w:pPr>
          </w:p>
        </w:tc>
        <w:tc>
          <w:tcPr>
            <w:tcW w:w="3600" w:type="dxa"/>
            <w:shd w:val="clear" w:color="auto" w:fill="E7E6E6" w:themeFill="background2"/>
          </w:tcPr>
          <w:p w:rsidR="007E655D" w:rsidRDefault="007E655D" w:rsidP="003F34EA">
            <w:r w:rsidRPr="002D3A8A">
              <w:rPr>
                <w:b/>
                <w:bCs/>
              </w:rPr>
              <w:t>LEESBURG</w:t>
            </w:r>
          </w:p>
        </w:tc>
        <w:tc>
          <w:tcPr>
            <w:tcW w:w="4405" w:type="dxa"/>
            <w:shd w:val="clear" w:color="auto" w:fill="E7E6E6" w:themeFill="background2"/>
          </w:tcPr>
          <w:p w:rsidR="007E655D" w:rsidRDefault="007E655D" w:rsidP="003F34EA"/>
        </w:tc>
      </w:tr>
      <w:tr w:rsidR="007E655D" w:rsidRPr="002D3A8A" w:rsidTr="00292B7C">
        <w:tc>
          <w:tcPr>
            <w:tcW w:w="630" w:type="dxa"/>
          </w:tcPr>
          <w:p w:rsidR="007E655D" w:rsidRPr="002D3A8A" w:rsidRDefault="007E655D" w:rsidP="003F34EA">
            <w:pPr>
              <w:jc w:val="center"/>
              <w:rPr>
                <w:b/>
                <w:bCs/>
              </w:rPr>
            </w:pPr>
            <w:r>
              <w:t>X</w:t>
            </w:r>
          </w:p>
        </w:tc>
        <w:tc>
          <w:tcPr>
            <w:tcW w:w="3600" w:type="dxa"/>
          </w:tcPr>
          <w:p w:rsidR="007E655D" w:rsidRPr="002D3A8A" w:rsidRDefault="007E655D" w:rsidP="003F34EA">
            <w:pPr>
              <w:rPr>
                <w:b/>
                <w:bCs/>
              </w:rPr>
            </w:pPr>
            <w:r>
              <w:t>Woodshop Leesburg</w:t>
            </w:r>
          </w:p>
        </w:tc>
        <w:tc>
          <w:tcPr>
            <w:tcW w:w="4405" w:type="dxa"/>
          </w:tcPr>
          <w:p w:rsidR="007E655D" w:rsidRPr="002D3A8A" w:rsidRDefault="007E655D" w:rsidP="003F34EA">
            <w:pPr>
              <w:rPr>
                <w:b/>
                <w:bCs/>
              </w:rPr>
            </w:pPr>
            <w:r>
              <w:t xml:space="preserve">Mike </w:t>
            </w:r>
            <w:proofErr w:type="spellStart"/>
            <w:r>
              <w:t>DeWan</w:t>
            </w:r>
            <w:proofErr w:type="spellEnd"/>
          </w:p>
        </w:tc>
      </w:tr>
      <w:tr w:rsidR="007E655D" w:rsidTr="00292B7C">
        <w:tc>
          <w:tcPr>
            <w:tcW w:w="630" w:type="dxa"/>
          </w:tcPr>
          <w:p w:rsidR="007E655D" w:rsidRDefault="007E655D" w:rsidP="003F34EA">
            <w:pPr>
              <w:jc w:val="center"/>
            </w:pPr>
            <w:r>
              <w:t>X</w:t>
            </w:r>
          </w:p>
        </w:tc>
        <w:tc>
          <w:tcPr>
            <w:tcW w:w="3600" w:type="dxa"/>
          </w:tcPr>
          <w:p w:rsidR="007E655D" w:rsidRDefault="007E655D" w:rsidP="003F34EA">
            <w:r>
              <w:t>3D Printing</w:t>
            </w:r>
          </w:p>
        </w:tc>
        <w:tc>
          <w:tcPr>
            <w:tcW w:w="4405" w:type="dxa"/>
          </w:tcPr>
          <w:p w:rsidR="007E655D" w:rsidRDefault="007E655D" w:rsidP="003F34EA">
            <w:r>
              <w:t>Michael James</w:t>
            </w:r>
          </w:p>
        </w:tc>
      </w:tr>
      <w:tr w:rsidR="007E655D" w:rsidTr="00292B7C">
        <w:tc>
          <w:tcPr>
            <w:tcW w:w="630" w:type="dxa"/>
          </w:tcPr>
          <w:p w:rsidR="007E655D" w:rsidRDefault="007E655D" w:rsidP="003F34EA">
            <w:pPr>
              <w:jc w:val="center"/>
            </w:pPr>
          </w:p>
        </w:tc>
        <w:tc>
          <w:tcPr>
            <w:tcW w:w="3600" w:type="dxa"/>
          </w:tcPr>
          <w:p w:rsidR="007E655D" w:rsidRDefault="007E655D" w:rsidP="003F34EA">
            <w:r>
              <w:t>Electronics</w:t>
            </w:r>
          </w:p>
        </w:tc>
        <w:tc>
          <w:tcPr>
            <w:tcW w:w="4405" w:type="dxa"/>
            <w:shd w:val="clear" w:color="auto" w:fill="auto"/>
          </w:tcPr>
          <w:p w:rsidR="007E655D" w:rsidRDefault="007E655D" w:rsidP="003F34EA">
            <w:r w:rsidRPr="00CE447C">
              <w:t>Geoffrey Hoffman</w:t>
            </w:r>
            <w:r>
              <w:t xml:space="preserve"> </w:t>
            </w:r>
          </w:p>
        </w:tc>
      </w:tr>
      <w:tr w:rsidR="007E655D" w:rsidTr="00292B7C">
        <w:tc>
          <w:tcPr>
            <w:tcW w:w="630" w:type="dxa"/>
          </w:tcPr>
          <w:p w:rsidR="007E655D" w:rsidRDefault="007E655D" w:rsidP="003F34EA">
            <w:pPr>
              <w:jc w:val="center"/>
            </w:pPr>
            <w:r>
              <w:t>X</w:t>
            </w:r>
          </w:p>
        </w:tc>
        <w:tc>
          <w:tcPr>
            <w:tcW w:w="3600" w:type="dxa"/>
          </w:tcPr>
          <w:p w:rsidR="007E655D" w:rsidRDefault="007E655D" w:rsidP="003F34EA">
            <w:r>
              <w:t>Laser Cutter</w:t>
            </w:r>
          </w:p>
        </w:tc>
        <w:tc>
          <w:tcPr>
            <w:tcW w:w="4405" w:type="dxa"/>
            <w:shd w:val="clear" w:color="auto" w:fill="auto"/>
          </w:tcPr>
          <w:p w:rsidR="007E655D" w:rsidRDefault="007E655D" w:rsidP="003F34EA">
            <w:r>
              <w:t xml:space="preserve">John Dubelko &amp; </w:t>
            </w:r>
            <w:r w:rsidRPr="00AE6C2F">
              <w:t>Jessee Maloney</w:t>
            </w:r>
          </w:p>
        </w:tc>
      </w:tr>
      <w:tr w:rsidR="007E655D" w:rsidTr="00292B7C">
        <w:tc>
          <w:tcPr>
            <w:tcW w:w="630" w:type="dxa"/>
          </w:tcPr>
          <w:p w:rsidR="007E655D" w:rsidRDefault="007E655D" w:rsidP="003F34EA">
            <w:pPr>
              <w:jc w:val="center"/>
            </w:pPr>
            <w:r>
              <w:t>X</w:t>
            </w:r>
          </w:p>
        </w:tc>
        <w:tc>
          <w:tcPr>
            <w:tcW w:w="3600" w:type="dxa"/>
          </w:tcPr>
          <w:p w:rsidR="007E655D" w:rsidRDefault="007E655D" w:rsidP="003F34EA">
            <w:r>
              <w:t>UV Printer</w:t>
            </w:r>
          </w:p>
        </w:tc>
        <w:tc>
          <w:tcPr>
            <w:tcW w:w="4405" w:type="dxa"/>
            <w:shd w:val="clear" w:color="auto" w:fill="auto"/>
          </w:tcPr>
          <w:p w:rsidR="007E655D" w:rsidRDefault="007E655D" w:rsidP="003F34EA">
            <w:r>
              <w:t xml:space="preserve">Mike Tomlin </w:t>
            </w:r>
            <w:r w:rsidRPr="007A2720">
              <w:t>&amp; Melissa Kang</w:t>
            </w:r>
            <w:r w:rsidRPr="00E53680">
              <w:rPr>
                <w:shd w:val="clear" w:color="auto" w:fill="A8D08D" w:themeFill="accent6" w:themeFillTint="99"/>
              </w:rPr>
              <w:t xml:space="preserve"> </w:t>
            </w:r>
          </w:p>
        </w:tc>
      </w:tr>
      <w:tr w:rsidR="007E655D" w:rsidTr="00292B7C">
        <w:tc>
          <w:tcPr>
            <w:tcW w:w="630" w:type="dxa"/>
          </w:tcPr>
          <w:p w:rsidR="007E655D" w:rsidRDefault="007E655D" w:rsidP="003F34EA">
            <w:pPr>
              <w:jc w:val="center"/>
            </w:pPr>
          </w:p>
        </w:tc>
        <w:tc>
          <w:tcPr>
            <w:tcW w:w="3600" w:type="dxa"/>
          </w:tcPr>
          <w:p w:rsidR="007E655D" w:rsidRDefault="007E655D" w:rsidP="003F34EA">
            <w:r>
              <w:t>Main Room</w:t>
            </w:r>
          </w:p>
        </w:tc>
        <w:tc>
          <w:tcPr>
            <w:tcW w:w="4405" w:type="dxa"/>
          </w:tcPr>
          <w:p w:rsidR="007E655D" w:rsidRDefault="007E655D" w:rsidP="003F34EA">
            <w:r>
              <w:t>Jessee Maloney &amp; Erin Werling</w:t>
            </w:r>
          </w:p>
        </w:tc>
      </w:tr>
      <w:tr w:rsidR="007E655D" w:rsidTr="00292B7C">
        <w:tc>
          <w:tcPr>
            <w:tcW w:w="630" w:type="dxa"/>
          </w:tcPr>
          <w:p w:rsidR="007E655D" w:rsidRDefault="007E655D" w:rsidP="003F34EA">
            <w:pPr>
              <w:jc w:val="center"/>
            </w:pPr>
          </w:p>
        </w:tc>
        <w:tc>
          <w:tcPr>
            <w:tcW w:w="3600" w:type="dxa"/>
          </w:tcPr>
          <w:p w:rsidR="007E655D" w:rsidRDefault="007E655D" w:rsidP="003F34EA">
            <w:r>
              <w:t>Vinyl Cutter</w:t>
            </w:r>
          </w:p>
        </w:tc>
        <w:tc>
          <w:tcPr>
            <w:tcW w:w="4405" w:type="dxa"/>
          </w:tcPr>
          <w:p w:rsidR="007E655D" w:rsidRDefault="00591FA6" w:rsidP="003F34EA">
            <w:proofErr w:type="spellStart"/>
            <w:r w:rsidRPr="006B78C1">
              <w:t>Dillip</w:t>
            </w:r>
            <w:proofErr w:type="spellEnd"/>
            <w:r w:rsidRPr="006B78C1">
              <w:t xml:space="preserve"> Patel</w:t>
            </w:r>
          </w:p>
        </w:tc>
      </w:tr>
      <w:tr w:rsidR="007E655D" w:rsidTr="00292B7C">
        <w:tc>
          <w:tcPr>
            <w:tcW w:w="630" w:type="dxa"/>
          </w:tcPr>
          <w:p w:rsidR="007E655D" w:rsidRDefault="007E655D" w:rsidP="003F34EA">
            <w:pPr>
              <w:jc w:val="center"/>
            </w:pPr>
          </w:p>
        </w:tc>
        <w:tc>
          <w:tcPr>
            <w:tcW w:w="3600" w:type="dxa"/>
          </w:tcPr>
          <w:p w:rsidR="007E655D" w:rsidRDefault="007E655D" w:rsidP="003F34EA">
            <w:r>
              <w:t>Vacuum Former</w:t>
            </w:r>
          </w:p>
        </w:tc>
        <w:tc>
          <w:tcPr>
            <w:tcW w:w="4405" w:type="dxa"/>
          </w:tcPr>
          <w:p w:rsidR="007E655D" w:rsidRDefault="007E655D" w:rsidP="003F34EA">
            <w:r>
              <w:t>Jessee Maloney</w:t>
            </w:r>
          </w:p>
        </w:tc>
      </w:tr>
      <w:tr w:rsidR="007E655D" w:rsidRPr="00B955ED" w:rsidTr="00292B7C">
        <w:tc>
          <w:tcPr>
            <w:tcW w:w="630" w:type="dxa"/>
          </w:tcPr>
          <w:p w:rsidR="007E655D" w:rsidRDefault="007E655D" w:rsidP="003F34EA">
            <w:pPr>
              <w:jc w:val="center"/>
            </w:pPr>
          </w:p>
        </w:tc>
        <w:tc>
          <w:tcPr>
            <w:tcW w:w="3600" w:type="dxa"/>
          </w:tcPr>
          <w:p w:rsidR="007E655D" w:rsidRDefault="00BA51D2" w:rsidP="003F34EA">
            <w:r>
              <w:t xml:space="preserve">T-shirt &amp; </w:t>
            </w:r>
            <w:r w:rsidR="007E655D">
              <w:t>Mug Press</w:t>
            </w:r>
          </w:p>
        </w:tc>
        <w:tc>
          <w:tcPr>
            <w:tcW w:w="4405" w:type="dxa"/>
          </w:tcPr>
          <w:p w:rsidR="007E655D" w:rsidRPr="00B955ED" w:rsidRDefault="00C7223C" w:rsidP="003F34EA">
            <w:pPr>
              <w:rPr>
                <w:highlight w:val="yellow"/>
              </w:rPr>
            </w:pPr>
            <w:r w:rsidRPr="00C7223C">
              <w:t>Laura Newman</w:t>
            </w:r>
          </w:p>
        </w:tc>
      </w:tr>
      <w:tr w:rsidR="007E655D" w:rsidTr="00292B7C">
        <w:tc>
          <w:tcPr>
            <w:tcW w:w="630" w:type="dxa"/>
          </w:tcPr>
          <w:p w:rsidR="007E655D" w:rsidRDefault="007E655D" w:rsidP="003F34EA">
            <w:pPr>
              <w:jc w:val="center"/>
            </w:pPr>
            <w:r>
              <w:t>X</w:t>
            </w:r>
          </w:p>
        </w:tc>
        <w:tc>
          <w:tcPr>
            <w:tcW w:w="3600" w:type="dxa"/>
          </w:tcPr>
          <w:p w:rsidR="007E655D" w:rsidRDefault="007E655D" w:rsidP="003F34EA">
            <w:r>
              <w:t>Woodturning</w:t>
            </w:r>
          </w:p>
        </w:tc>
        <w:tc>
          <w:tcPr>
            <w:tcW w:w="4405" w:type="dxa"/>
          </w:tcPr>
          <w:p w:rsidR="007E655D" w:rsidRDefault="007E655D" w:rsidP="003F34EA">
            <w:pPr>
              <w:rPr>
                <w:highlight w:val="yellow"/>
              </w:rPr>
            </w:pPr>
            <w:r>
              <w:t>Bryan Boston</w:t>
            </w:r>
          </w:p>
        </w:tc>
      </w:tr>
      <w:tr w:rsidR="007E655D" w:rsidTr="00292B7C">
        <w:tc>
          <w:tcPr>
            <w:tcW w:w="630" w:type="dxa"/>
          </w:tcPr>
          <w:p w:rsidR="007E655D" w:rsidRDefault="007E655D" w:rsidP="003F34EA">
            <w:pPr>
              <w:jc w:val="center"/>
            </w:pPr>
          </w:p>
        </w:tc>
        <w:tc>
          <w:tcPr>
            <w:tcW w:w="3600" w:type="dxa"/>
          </w:tcPr>
          <w:p w:rsidR="007E655D" w:rsidRDefault="007E655D" w:rsidP="003F34EA">
            <w:r>
              <w:t>Cosplay Area (Basement)</w:t>
            </w:r>
          </w:p>
        </w:tc>
        <w:tc>
          <w:tcPr>
            <w:tcW w:w="4405" w:type="dxa"/>
            <w:shd w:val="clear" w:color="auto" w:fill="auto"/>
          </w:tcPr>
          <w:p w:rsidR="007E655D" w:rsidRDefault="007E655D" w:rsidP="003F34EA">
            <w:r>
              <w:t>Maggie Toth</w:t>
            </w:r>
          </w:p>
        </w:tc>
      </w:tr>
      <w:tr w:rsidR="007E655D" w:rsidTr="00292B7C">
        <w:tc>
          <w:tcPr>
            <w:tcW w:w="630" w:type="dxa"/>
          </w:tcPr>
          <w:p w:rsidR="007E655D" w:rsidRDefault="007E655D" w:rsidP="003F34EA">
            <w:pPr>
              <w:jc w:val="center"/>
            </w:pPr>
            <w:r>
              <w:t>X</w:t>
            </w:r>
          </w:p>
        </w:tc>
        <w:tc>
          <w:tcPr>
            <w:tcW w:w="3600" w:type="dxa"/>
          </w:tcPr>
          <w:p w:rsidR="007E655D" w:rsidRDefault="007E655D" w:rsidP="003F34EA">
            <w:r>
              <w:t>Sewing &amp; Arts/crafts</w:t>
            </w:r>
          </w:p>
        </w:tc>
        <w:tc>
          <w:tcPr>
            <w:tcW w:w="4405" w:type="dxa"/>
          </w:tcPr>
          <w:p w:rsidR="007E655D" w:rsidRDefault="007E655D" w:rsidP="003F34EA">
            <w:r>
              <w:t>Jessee Maloney</w:t>
            </w:r>
          </w:p>
        </w:tc>
      </w:tr>
      <w:tr w:rsidR="007E655D" w:rsidTr="00292B7C">
        <w:tc>
          <w:tcPr>
            <w:tcW w:w="630" w:type="dxa"/>
          </w:tcPr>
          <w:p w:rsidR="007E655D" w:rsidRDefault="007E655D" w:rsidP="003F34EA">
            <w:pPr>
              <w:jc w:val="center"/>
            </w:pPr>
            <w:r>
              <w:t>X</w:t>
            </w:r>
          </w:p>
        </w:tc>
        <w:tc>
          <w:tcPr>
            <w:tcW w:w="3600" w:type="dxa"/>
          </w:tcPr>
          <w:p w:rsidR="007E655D" w:rsidRDefault="007E655D" w:rsidP="003F34EA">
            <w:r>
              <w:t>Metal Shop/</w:t>
            </w:r>
            <w:proofErr w:type="spellStart"/>
            <w:r>
              <w:t>Tormach</w:t>
            </w:r>
            <w:proofErr w:type="spellEnd"/>
          </w:p>
        </w:tc>
        <w:tc>
          <w:tcPr>
            <w:tcW w:w="4405" w:type="dxa"/>
          </w:tcPr>
          <w:p w:rsidR="007E655D" w:rsidRDefault="007E655D" w:rsidP="003F34EA">
            <w:r>
              <w:t>Brad Hess</w:t>
            </w:r>
          </w:p>
        </w:tc>
      </w:tr>
      <w:tr w:rsidR="007E655D" w:rsidTr="00292B7C">
        <w:tc>
          <w:tcPr>
            <w:tcW w:w="630" w:type="dxa"/>
          </w:tcPr>
          <w:p w:rsidR="007E655D" w:rsidRDefault="007E655D" w:rsidP="003F34EA">
            <w:pPr>
              <w:jc w:val="center"/>
            </w:pPr>
            <w:r>
              <w:t>X</w:t>
            </w:r>
          </w:p>
        </w:tc>
        <w:tc>
          <w:tcPr>
            <w:tcW w:w="3600" w:type="dxa"/>
          </w:tcPr>
          <w:p w:rsidR="007E655D" w:rsidRDefault="007E655D" w:rsidP="003F34EA">
            <w:r>
              <w:t>Roland CNC</w:t>
            </w:r>
          </w:p>
        </w:tc>
        <w:tc>
          <w:tcPr>
            <w:tcW w:w="4405" w:type="dxa"/>
          </w:tcPr>
          <w:p w:rsidR="007E655D" w:rsidRDefault="007E655D" w:rsidP="003F34EA">
            <w:r>
              <w:t>Ed Gabb</w:t>
            </w:r>
          </w:p>
        </w:tc>
      </w:tr>
      <w:tr w:rsidR="007E655D" w:rsidTr="00292B7C">
        <w:tc>
          <w:tcPr>
            <w:tcW w:w="630" w:type="dxa"/>
          </w:tcPr>
          <w:p w:rsidR="007E655D" w:rsidRDefault="007E655D" w:rsidP="003F34EA">
            <w:pPr>
              <w:jc w:val="center"/>
            </w:pPr>
            <w:r>
              <w:t>X</w:t>
            </w:r>
          </w:p>
        </w:tc>
        <w:tc>
          <w:tcPr>
            <w:tcW w:w="3600" w:type="dxa"/>
          </w:tcPr>
          <w:p w:rsidR="007E655D" w:rsidRDefault="007E655D" w:rsidP="003F34EA">
            <w:r>
              <w:t>Big Red CNC</w:t>
            </w:r>
          </w:p>
        </w:tc>
        <w:tc>
          <w:tcPr>
            <w:tcW w:w="4405" w:type="dxa"/>
          </w:tcPr>
          <w:p w:rsidR="007E655D" w:rsidRDefault="007E655D" w:rsidP="003F34EA">
            <w:r>
              <w:t>Brad Hess &amp; Jonathan White</w:t>
            </w:r>
          </w:p>
        </w:tc>
      </w:tr>
      <w:tr w:rsidR="007E655D" w:rsidTr="00292B7C">
        <w:tc>
          <w:tcPr>
            <w:tcW w:w="630" w:type="dxa"/>
          </w:tcPr>
          <w:p w:rsidR="007E655D" w:rsidRDefault="007E655D" w:rsidP="003F34EA">
            <w:pPr>
              <w:jc w:val="center"/>
            </w:pPr>
          </w:p>
        </w:tc>
        <w:tc>
          <w:tcPr>
            <w:tcW w:w="3600" w:type="dxa"/>
          </w:tcPr>
          <w:p w:rsidR="007E655D" w:rsidRDefault="007E655D" w:rsidP="003F34EA">
            <w:r>
              <w:t>Snack Area</w:t>
            </w:r>
          </w:p>
        </w:tc>
        <w:tc>
          <w:tcPr>
            <w:tcW w:w="4405" w:type="dxa"/>
          </w:tcPr>
          <w:p w:rsidR="007E655D" w:rsidRDefault="007E655D" w:rsidP="003F34EA">
            <w:r>
              <w:t>J Wang</w:t>
            </w:r>
          </w:p>
        </w:tc>
      </w:tr>
      <w:tr w:rsidR="007E655D" w:rsidTr="00292B7C">
        <w:tc>
          <w:tcPr>
            <w:tcW w:w="630" w:type="dxa"/>
          </w:tcPr>
          <w:p w:rsidR="007E655D" w:rsidRDefault="007E655D" w:rsidP="003F34EA">
            <w:pPr>
              <w:jc w:val="center"/>
            </w:pPr>
          </w:p>
        </w:tc>
        <w:tc>
          <w:tcPr>
            <w:tcW w:w="3600" w:type="dxa"/>
          </w:tcPr>
          <w:p w:rsidR="007E655D" w:rsidRDefault="007E655D" w:rsidP="003F34EA">
            <w:r>
              <w:t>HVAC Filters</w:t>
            </w:r>
          </w:p>
        </w:tc>
        <w:tc>
          <w:tcPr>
            <w:tcW w:w="4405" w:type="dxa"/>
          </w:tcPr>
          <w:p w:rsidR="007E655D" w:rsidRDefault="007E655D" w:rsidP="003F34EA">
            <w:r w:rsidRPr="00BE3618">
              <w:t>Dean Williamson</w:t>
            </w:r>
          </w:p>
        </w:tc>
      </w:tr>
      <w:tr w:rsidR="007E655D" w:rsidTr="00292B7C">
        <w:tc>
          <w:tcPr>
            <w:tcW w:w="630" w:type="dxa"/>
          </w:tcPr>
          <w:p w:rsidR="007E655D" w:rsidRDefault="007E655D" w:rsidP="003F34EA"/>
        </w:tc>
        <w:tc>
          <w:tcPr>
            <w:tcW w:w="3600" w:type="dxa"/>
          </w:tcPr>
          <w:p w:rsidR="007E655D" w:rsidRDefault="007E655D" w:rsidP="003F34EA">
            <w:r>
              <w:t>Gardening</w:t>
            </w:r>
          </w:p>
        </w:tc>
        <w:tc>
          <w:tcPr>
            <w:tcW w:w="4405" w:type="dxa"/>
          </w:tcPr>
          <w:p w:rsidR="007E655D" w:rsidRDefault="007E655D" w:rsidP="003F34EA">
            <w:r>
              <w:t>Mary Waldron &amp; Jennifer Chu</w:t>
            </w:r>
          </w:p>
        </w:tc>
      </w:tr>
    </w:tbl>
    <w:p w:rsidR="00E2600F" w:rsidRDefault="00E2600F" w:rsidP="003F34EA">
      <w:pPr>
        <w:pStyle w:val="ListParagraph"/>
        <w:ind w:left="360"/>
      </w:pPr>
    </w:p>
    <w:p w:rsidR="00D12198" w:rsidRDefault="00996EEF" w:rsidP="003F34EA">
      <w:pPr>
        <w:pStyle w:val="ListParagraph"/>
        <w:numPr>
          <w:ilvl w:val="0"/>
          <w:numId w:val="14"/>
        </w:numPr>
      </w:pPr>
      <w:r>
        <w:t>Creating classes/ s</w:t>
      </w:r>
      <w:r w:rsidR="00E16849">
        <w:t>cheduling items</w:t>
      </w:r>
    </w:p>
    <w:p w:rsidR="00195803" w:rsidRDefault="00E16849" w:rsidP="003F34EA">
      <w:pPr>
        <w:pStyle w:val="ListParagraph"/>
        <w:numPr>
          <w:ilvl w:val="1"/>
          <w:numId w:val="14"/>
        </w:numPr>
      </w:pPr>
      <w:r>
        <w:lastRenderedPageBreak/>
        <w:t xml:space="preserve">Do not use waitlists unless </w:t>
      </w:r>
      <w:r w:rsidR="00195803">
        <w:t>cancellations</w:t>
      </w:r>
      <w:r w:rsidR="00B065DF">
        <w:t xml:space="preserve"> are set up to be ma</w:t>
      </w:r>
      <w:r w:rsidR="00195803">
        <w:t>nual and you are prepared to work them</w:t>
      </w:r>
      <w:r w:rsidR="00996EEF">
        <w:t>.</w:t>
      </w:r>
    </w:p>
    <w:p w:rsidR="00406A82" w:rsidRDefault="00195803" w:rsidP="003F34EA">
      <w:pPr>
        <w:pStyle w:val="ListParagraph"/>
        <w:numPr>
          <w:ilvl w:val="1"/>
          <w:numId w:val="14"/>
        </w:numPr>
      </w:pPr>
      <w:r>
        <w:t xml:space="preserve">Make sure the </w:t>
      </w:r>
      <w:r w:rsidR="00406A82">
        <w:t>15-minute registration cancellation box is checked</w:t>
      </w:r>
      <w:r w:rsidR="003F34EA">
        <w:t>.</w:t>
      </w:r>
    </w:p>
    <w:p w:rsidR="00E16849" w:rsidRDefault="00697A96" w:rsidP="003F34EA">
      <w:pPr>
        <w:pStyle w:val="ListParagraph"/>
        <w:numPr>
          <w:ilvl w:val="1"/>
          <w:numId w:val="14"/>
        </w:numPr>
      </w:pPr>
      <w:r>
        <w:t>Don’t limit the cut off dates for classes unless you have talk</w:t>
      </w:r>
      <w:r w:rsidR="003F34EA">
        <w:t>ed</w:t>
      </w:r>
      <w:r>
        <w:t xml:space="preserve"> to the instructor.  They need to have a reason like </w:t>
      </w:r>
      <w:r w:rsidR="004105CB">
        <w:t xml:space="preserve">ordering supplies for it to be enabled. Check that they are not being used when </w:t>
      </w:r>
      <w:r w:rsidR="008751E9">
        <w:t xml:space="preserve">copying a class. Do not use them at all on any </w:t>
      </w:r>
      <w:r w:rsidR="00703F68">
        <w:t xml:space="preserve">very popular red tool class that are usually full. </w:t>
      </w:r>
    </w:p>
    <w:p w:rsidR="00795B8D" w:rsidRDefault="00795B8D" w:rsidP="00795B8D">
      <w:pPr>
        <w:pStyle w:val="ListParagraph"/>
        <w:ind w:left="360"/>
      </w:pPr>
    </w:p>
    <w:p w:rsidR="00927C99" w:rsidRPr="003B4FEF" w:rsidRDefault="00927C99" w:rsidP="003F34EA">
      <w:pPr>
        <w:pStyle w:val="ListParagraph"/>
        <w:numPr>
          <w:ilvl w:val="0"/>
          <w:numId w:val="14"/>
        </w:numPr>
      </w:pPr>
      <w:r w:rsidRPr="003B4FEF">
        <w:t>Refund</w:t>
      </w:r>
      <w:r w:rsidR="00996EEF">
        <w:t xml:space="preserve"> policy</w:t>
      </w:r>
    </w:p>
    <w:p w:rsidR="00996EEF" w:rsidRDefault="00996EEF" w:rsidP="003F34EA">
      <w:pPr>
        <w:pStyle w:val="ListParagraph"/>
        <w:numPr>
          <w:ilvl w:val="1"/>
          <w:numId w:val="14"/>
        </w:numPr>
      </w:pPr>
      <w:bookmarkStart w:id="0" w:name="_Hlk96727577"/>
      <w:r>
        <w:t>To request a refund, the registrant should notify the instructor and the instructor should notify Mary.</w:t>
      </w:r>
    </w:p>
    <w:p w:rsidR="005E0E81" w:rsidRDefault="005E0E81" w:rsidP="003F34EA">
      <w:pPr>
        <w:pStyle w:val="ListParagraph"/>
        <w:numPr>
          <w:ilvl w:val="1"/>
          <w:numId w:val="14"/>
        </w:numPr>
      </w:pPr>
      <w:r>
        <w:t>Committee members can remove students from the class.</w:t>
      </w:r>
    </w:p>
    <w:bookmarkEnd w:id="0"/>
    <w:p w:rsidR="00795B8D" w:rsidRDefault="00795B8D" w:rsidP="00795B8D">
      <w:pPr>
        <w:pStyle w:val="ListParagraph"/>
        <w:ind w:left="360"/>
      </w:pPr>
    </w:p>
    <w:p w:rsidR="00E107CA" w:rsidRDefault="00E107CA" w:rsidP="003F34EA">
      <w:pPr>
        <w:pStyle w:val="ListParagraph"/>
        <w:numPr>
          <w:ilvl w:val="0"/>
          <w:numId w:val="14"/>
        </w:numPr>
      </w:pPr>
      <w:r>
        <w:t>Hono</w:t>
      </w:r>
      <w:r w:rsidR="00996EEF">
        <w:t>r</w:t>
      </w:r>
      <w:r>
        <w:t>ari</w:t>
      </w:r>
      <w:r w:rsidR="00996EEF">
        <w:t>u</w:t>
      </w:r>
      <w:r>
        <w:t>m</w:t>
      </w:r>
      <w:r w:rsidR="00996EEF">
        <w:t>s</w:t>
      </w:r>
    </w:p>
    <w:p w:rsidR="00795B8D" w:rsidRDefault="00795B8D" w:rsidP="00795B8D">
      <w:pPr>
        <w:pStyle w:val="ListParagraph"/>
        <w:ind w:left="360"/>
      </w:pPr>
    </w:p>
    <w:p w:rsidR="00D23F1E" w:rsidRDefault="00D23F1E" w:rsidP="003F34EA">
      <w:pPr>
        <w:pStyle w:val="ListParagraph"/>
        <w:numPr>
          <w:ilvl w:val="0"/>
          <w:numId w:val="14"/>
        </w:numPr>
      </w:pPr>
      <w:r>
        <w:t xml:space="preserve">How much for </w:t>
      </w:r>
      <w:r w:rsidR="000A3B52">
        <w:t xml:space="preserve">should the </w:t>
      </w:r>
      <w:r w:rsidR="003F610C">
        <w:t xml:space="preserve">“take” be for the space. </w:t>
      </w:r>
    </w:p>
    <w:p w:rsidR="00795B8D" w:rsidRDefault="00D63662" w:rsidP="00795B8D">
      <w:pPr>
        <w:pStyle w:val="ListParagraph"/>
        <w:numPr>
          <w:ilvl w:val="1"/>
          <w:numId w:val="14"/>
        </w:numPr>
      </w:pPr>
      <w:r>
        <w:t>Goal is to increase the number of instructors.</w:t>
      </w:r>
    </w:p>
    <w:p w:rsidR="00D63662" w:rsidRDefault="00D63662" w:rsidP="00795B8D">
      <w:pPr>
        <w:pStyle w:val="ListParagraph"/>
        <w:numPr>
          <w:ilvl w:val="1"/>
          <w:numId w:val="14"/>
        </w:numPr>
      </w:pPr>
      <w:r>
        <w:t>What should the “take” be?  What should the “split” be?</w:t>
      </w:r>
    </w:p>
    <w:p w:rsidR="00D63662" w:rsidRDefault="00D63662" w:rsidP="00795B8D">
      <w:pPr>
        <w:pStyle w:val="ListParagraph"/>
        <w:numPr>
          <w:ilvl w:val="1"/>
          <w:numId w:val="14"/>
        </w:numPr>
      </w:pPr>
      <w:r>
        <w:t>How to make honorariums easier?</w:t>
      </w:r>
    </w:p>
    <w:p w:rsidR="00D63662" w:rsidRDefault="00D63662" w:rsidP="00D63662">
      <w:pPr>
        <w:pStyle w:val="ListParagraph"/>
        <w:numPr>
          <w:ilvl w:val="2"/>
          <w:numId w:val="14"/>
        </w:numPr>
      </w:pPr>
      <w:r>
        <w:t>Currently, instructors need to fill out a form for the treasurer for each class for which they are requesting an honorarium.  Perhaps fill out one form for the year and just have it on file.</w:t>
      </w:r>
    </w:p>
    <w:p w:rsidR="00D63662" w:rsidRDefault="00D63662" w:rsidP="00D63662">
      <w:pPr>
        <w:pStyle w:val="ListParagraph"/>
        <w:numPr>
          <w:ilvl w:val="2"/>
          <w:numId w:val="14"/>
        </w:numPr>
      </w:pPr>
      <w:r>
        <w:t>Currently, there is a bit of a negative perception of instructors taking honorariums.  Possibly try to change the perception to make it more acceptable and inviting for instructors to take an honorarium.</w:t>
      </w:r>
    </w:p>
    <w:p w:rsidR="00D63662" w:rsidRDefault="00D63662" w:rsidP="00D63662">
      <w:pPr>
        <w:pStyle w:val="ListParagraph"/>
        <w:numPr>
          <w:ilvl w:val="1"/>
          <w:numId w:val="14"/>
        </w:numPr>
      </w:pPr>
      <w:r>
        <w:t xml:space="preserve">Possibly encourage members to teach classes by </w:t>
      </w:r>
      <w:r w:rsidR="00264014">
        <w:t>offering free membership if you teach 1 class/</w:t>
      </w:r>
      <w:proofErr w:type="spellStart"/>
      <w:r w:rsidR="00264014">
        <w:t>mth</w:t>
      </w:r>
      <w:proofErr w:type="spellEnd"/>
      <w:r w:rsidR="00264014">
        <w:t>.</w:t>
      </w:r>
    </w:p>
    <w:p w:rsidR="00264014" w:rsidRDefault="00264014" w:rsidP="00D63662">
      <w:pPr>
        <w:pStyle w:val="ListParagraph"/>
        <w:numPr>
          <w:ilvl w:val="1"/>
          <w:numId w:val="14"/>
        </w:numPr>
      </w:pPr>
      <w:r>
        <w:t>Possibly increase the difference in class prices between members and the general public.</w:t>
      </w:r>
    </w:p>
    <w:p w:rsidR="00264014" w:rsidRDefault="00264014" w:rsidP="00D63662">
      <w:pPr>
        <w:pStyle w:val="ListParagraph"/>
        <w:numPr>
          <w:ilvl w:val="1"/>
          <w:numId w:val="14"/>
        </w:numPr>
      </w:pPr>
      <w:r>
        <w:t>Possibly have prices for red tool classes be modest (since red tool classes are required in order to be able to use the tool) while prices for make &amp; take classes can be higher.</w:t>
      </w:r>
    </w:p>
    <w:p w:rsidR="00264014" w:rsidRDefault="00264014" w:rsidP="00D63662">
      <w:pPr>
        <w:pStyle w:val="ListParagraph"/>
        <w:numPr>
          <w:ilvl w:val="1"/>
          <w:numId w:val="14"/>
        </w:numPr>
      </w:pPr>
      <w:r>
        <w:t xml:space="preserve">This will be a topic of discussion for a few meetings. </w:t>
      </w:r>
    </w:p>
    <w:p w:rsidR="00E17DE6" w:rsidRDefault="00E17DE6" w:rsidP="00E17DE6">
      <w:pPr>
        <w:pStyle w:val="ListParagraph"/>
        <w:ind w:left="360"/>
      </w:pPr>
    </w:p>
    <w:p w:rsidR="00E631FE" w:rsidRPr="003B4FEF" w:rsidRDefault="00E631FE" w:rsidP="003F34EA">
      <w:pPr>
        <w:pStyle w:val="ListParagraph"/>
        <w:numPr>
          <w:ilvl w:val="0"/>
          <w:numId w:val="14"/>
        </w:numPr>
      </w:pPr>
      <w:r w:rsidRPr="003B4FEF">
        <w:t xml:space="preserve">Next meeting </w:t>
      </w:r>
      <w:r w:rsidR="00B015DF">
        <w:t>–</w:t>
      </w:r>
      <w:r w:rsidR="00D80C54">
        <w:t xml:space="preserve"> </w:t>
      </w:r>
      <w:r w:rsidR="00B015DF">
        <w:t>May 19</w:t>
      </w:r>
      <w:r w:rsidR="00B015DF" w:rsidRPr="00B015DF">
        <w:rPr>
          <w:vertAlign w:val="superscript"/>
        </w:rPr>
        <w:t>th</w:t>
      </w:r>
      <w:r w:rsidR="00B015DF">
        <w:t xml:space="preserve"> </w:t>
      </w:r>
      <w:r w:rsidR="00D8576F">
        <w:t>@</w:t>
      </w:r>
      <w:r w:rsidR="00F35808">
        <w:t xml:space="preserve"> 7PM</w:t>
      </w:r>
    </w:p>
    <w:sectPr w:rsidR="00E631FE" w:rsidRPr="003B4FEF" w:rsidSect="003B4FEF"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0000000000000000000"/>
    <w:charset w:val="88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0000000000000000000"/>
    <w:charset w:val="88"/>
    <w:family w:val="roman"/>
    <w:notTrueType/>
    <w:pitch w:val="default"/>
    <w:sig w:usb0="00000000" w:usb1="00000000" w:usb2="00000000" w:usb3="00000000" w:csb0="00000000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1D"/>
    <w:multiLevelType w:val="multilevel"/>
    <w:tmpl w:val="1EE24A7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1D32FDB"/>
    <w:multiLevelType w:val="hybridMultilevel"/>
    <w:tmpl w:val="2EFAB7A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>
    <w:nsid w:val="01FC5A5C"/>
    <w:multiLevelType w:val="hybridMultilevel"/>
    <w:tmpl w:val="7270CF4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03477371"/>
    <w:multiLevelType w:val="hybridMultilevel"/>
    <w:tmpl w:val="11B22BA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>
    <w:nsid w:val="0F5E3514"/>
    <w:multiLevelType w:val="multilevel"/>
    <w:tmpl w:val="ED24FFC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5">
    <w:nsid w:val="10717B47"/>
    <w:multiLevelType w:val="multilevel"/>
    <w:tmpl w:val="39C2427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>
    <w:nsid w:val="125B5DE3"/>
    <w:multiLevelType w:val="hybridMultilevel"/>
    <w:tmpl w:val="51B87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75F41A4"/>
    <w:multiLevelType w:val="hybridMultilevel"/>
    <w:tmpl w:val="D6D43A0E"/>
    <w:lvl w:ilvl="0" w:tplc="04090001">
      <w:start w:val="1"/>
      <w:numFmt w:val="bullet"/>
      <w:lvlText w:val=""/>
      <w:lvlJc w:val="left"/>
      <w:pPr>
        <w:ind w:left="164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6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83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803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523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243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963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683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403" w:hanging="360"/>
      </w:pPr>
      <w:rPr>
        <w:rFonts w:ascii="Wingdings" w:hAnsi="Wingdings" w:hint="default"/>
      </w:rPr>
    </w:lvl>
  </w:abstractNum>
  <w:abstractNum w:abstractNumId="8">
    <w:nsid w:val="192971FB"/>
    <w:multiLevelType w:val="hybridMultilevel"/>
    <w:tmpl w:val="F54AD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C45386F"/>
    <w:multiLevelType w:val="multilevel"/>
    <w:tmpl w:val="4FBC4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2AFB1AED"/>
    <w:multiLevelType w:val="hybridMultilevel"/>
    <w:tmpl w:val="56103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A9C33D2"/>
    <w:multiLevelType w:val="hybridMultilevel"/>
    <w:tmpl w:val="62189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0750FE3"/>
    <w:multiLevelType w:val="multilevel"/>
    <w:tmpl w:val="2700779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>
    <w:nsid w:val="49D52799"/>
    <w:multiLevelType w:val="hybridMultilevel"/>
    <w:tmpl w:val="5330B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73A0C8B"/>
    <w:multiLevelType w:val="hybridMultilevel"/>
    <w:tmpl w:val="D9680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E036CA1"/>
    <w:multiLevelType w:val="multilevel"/>
    <w:tmpl w:val="E32818B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16">
    <w:nsid w:val="66A210BA"/>
    <w:multiLevelType w:val="hybridMultilevel"/>
    <w:tmpl w:val="BA78F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8F668EF"/>
    <w:multiLevelType w:val="hybridMultilevel"/>
    <w:tmpl w:val="BF5238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6FCF25BD"/>
    <w:multiLevelType w:val="multilevel"/>
    <w:tmpl w:val="5FFCD5C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360" w:firstLine="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9">
    <w:nsid w:val="7669688C"/>
    <w:multiLevelType w:val="hybridMultilevel"/>
    <w:tmpl w:val="25883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7D6108F"/>
    <w:multiLevelType w:val="multilevel"/>
    <w:tmpl w:val="FB6892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>
    <w:abstractNumId w:val="18"/>
  </w:num>
  <w:num w:numId="2">
    <w:abstractNumId w:val="10"/>
  </w:num>
  <w:num w:numId="3">
    <w:abstractNumId w:val="17"/>
  </w:num>
  <w:num w:numId="4">
    <w:abstractNumId w:val="3"/>
  </w:num>
  <w:num w:numId="5">
    <w:abstractNumId w:val="14"/>
  </w:num>
  <w:num w:numId="6">
    <w:abstractNumId w:val="19"/>
  </w:num>
  <w:num w:numId="7">
    <w:abstractNumId w:val="0"/>
  </w:num>
  <w:num w:numId="8">
    <w:abstractNumId w:val="13"/>
  </w:num>
  <w:num w:numId="9">
    <w:abstractNumId w:val="2"/>
  </w:num>
  <w:num w:numId="10">
    <w:abstractNumId w:val="6"/>
  </w:num>
  <w:num w:numId="11">
    <w:abstractNumId w:val="16"/>
  </w:num>
  <w:num w:numId="12">
    <w:abstractNumId w:val="11"/>
  </w:num>
  <w:num w:numId="13">
    <w:abstractNumId w:val="8"/>
  </w:num>
  <w:num w:numId="14">
    <w:abstractNumId w:val="5"/>
  </w:num>
  <w:num w:numId="15">
    <w:abstractNumId w:val="7"/>
  </w:num>
  <w:num w:numId="16">
    <w:abstractNumId w:val="5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left"/>
        <w:pPr>
          <w:ind w:left="1440" w:hanging="331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180"/>
        </w:pPr>
        <w:rPr>
          <w:rFonts w:hint="default"/>
        </w:rPr>
      </w:lvl>
    </w:lvlOverride>
  </w:num>
  <w:num w:numId="17">
    <w:abstractNumId w:val="5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left"/>
        <w:pPr>
          <w:ind w:left="1440" w:hanging="331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180"/>
        </w:pPr>
        <w:rPr>
          <w:rFonts w:hint="default"/>
        </w:rPr>
      </w:lvl>
    </w:lvlOverride>
  </w:num>
  <w:num w:numId="18">
    <w:abstractNumId w:val="9"/>
  </w:num>
  <w:num w:numId="19">
    <w:abstractNumId w:val="20"/>
  </w:num>
  <w:num w:numId="20">
    <w:abstractNumId w:val="1"/>
  </w:num>
  <w:num w:numId="21">
    <w:abstractNumId w:val="4"/>
  </w:num>
  <w:num w:numId="22">
    <w:abstractNumId w:val="12"/>
  </w:num>
  <w:num w:numId="23">
    <w:abstractNumId w:val="1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ysDQzNDWwAFJmZkamxko6SsGpxcWZ+XkgBca1AAdFsrMsAAAA"/>
  </w:docVars>
  <w:rsids>
    <w:rsidRoot w:val="00584173"/>
    <w:rsid w:val="00016796"/>
    <w:rsid w:val="00016E58"/>
    <w:rsid w:val="00024B78"/>
    <w:rsid w:val="000312E2"/>
    <w:rsid w:val="00032CD3"/>
    <w:rsid w:val="00033602"/>
    <w:rsid w:val="00037ECC"/>
    <w:rsid w:val="0004756E"/>
    <w:rsid w:val="000518A5"/>
    <w:rsid w:val="00051B9D"/>
    <w:rsid w:val="0005403B"/>
    <w:rsid w:val="000563E6"/>
    <w:rsid w:val="00057BD1"/>
    <w:rsid w:val="00070016"/>
    <w:rsid w:val="00072C0C"/>
    <w:rsid w:val="00087D3C"/>
    <w:rsid w:val="000910A4"/>
    <w:rsid w:val="000A3B52"/>
    <w:rsid w:val="000A4548"/>
    <w:rsid w:val="000A7316"/>
    <w:rsid w:val="000B126D"/>
    <w:rsid w:val="000D5D5B"/>
    <w:rsid w:val="000D72B3"/>
    <w:rsid w:val="000E4418"/>
    <w:rsid w:val="000E5686"/>
    <w:rsid w:val="001104AB"/>
    <w:rsid w:val="001108F9"/>
    <w:rsid w:val="00116C8B"/>
    <w:rsid w:val="0012032C"/>
    <w:rsid w:val="00120EAA"/>
    <w:rsid w:val="00123C52"/>
    <w:rsid w:val="00130877"/>
    <w:rsid w:val="001312A5"/>
    <w:rsid w:val="00144594"/>
    <w:rsid w:val="00150198"/>
    <w:rsid w:val="001514BE"/>
    <w:rsid w:val="00161020"/>
    <w:rsid w:val="001665FB"/>
    <w:rsid w:val="001675AA"/>
    <w:rsid w:val="001858FE"/>
    <w:rsid w:val="00194B8E"/>
    <w:rsid w:val="00195803"/>
    <w:rsid w:val="001A216B"/>
    <w:rsid w:val="001A3F2F"/>
    <w:rsid w:val="001B2BE1"/>
    <w:rsid w:val="001B6172"/>
    <w:rsid w:val="001C2D94"/>
    <w:rsid w:val="001C7DDA"/>
    <w:rsid w:val="001D0AA3"/>
    <w:rsid w:val="001D6868"/>
    <w:rsid w:val="001E14A6"/>
    <w:rsid w:val="001E3DF2"/>
    <w:rsid w:val="001E6DF6"/>
    <w:rsid w:val="001F1646"/>
    <w:rsid w:val="00203C28"/>
    <w:rsid w:val="002115A5"/>
    <w:rsid w:val="00240593"/>
    <w:rsid w:val="00241947"/>
    <w:rsid w:val="00241BFC"/>
    <w:rsid w:val="00241CF0"/>
    <w:rsid w:val="00245B31"/>
    <w:rsid w:val="00247507"/>
    <w:rsid w:val="002574BE"/>
    <w:rsid w:val="00257ABA"/>
    <w:rsid w:val="00257D74"/>
    <w:rsid w:val="002601A9"/>
    <w:rsid w:val="0026145F"/>
    <w:rsid w:val="00264014"/>
    <w:rsid w:val="002718CE"/>
    <w:rsid w:val="00274DD7"/>
    <w:rsid w:val="00275034"/>
    <w:rsid w:val="00275A35"/>
    <w:rsid w:val="002829D3"/>
    <w:rsid w:val="00292B7C"/>
    <w:rsid w:val="00292B85"/>
    <w:rsid w:val="002A096C"/>
    <w:rsid w:val="002A6A16"/>
    <w:rsid w:val="002A7CEB"/>
    <w:rsid w:val="002B4C94"/>
    <w:rsid w:val="002C5930"/>
    <w:rsid w:val="002C5C2F"/>
    <w:rsid w:val="002D593E"/>
    <w:rsid w:val="002D6D9C"/>
    <w:rsid w:val="002F333D"/>
    <w:rsid w:val="002F72C7"/>
    <w:rsid w:val="00310AD9"/>
    <w:rsid w:val="0031255A"/>
    <w:rsid w:val="00320938"/>
    <w:rsid w:val="00334F64"/>
    <w:rsid w:val="00336078"/>
    <w:rsid w:val="003423BF"/>
    <w:rsid w:val="00342F78"/>
    <w:rsid w:val="0035124D"/>
    <w:rsid w:val="003562BD"/>
    <w:rsid w:val="00361A56"/>
    <w:rsid w:val="00362F1D"/>
    <w:rsid w:val="00373A50"/>
    <w:rsid w:val="00380447"/>
    <w:rsid w:val="00383C5C"/>
    <w:rsid w:val="003A149A"/>
    <w:rsid w:val="003A6F4F"/>
    <w:rsid w:val="003A7C3A"/>
    <w:rsid w:val="003B4FEF"/>
    <w:rsid w:val="003C635C"/>
    <w:rsid w:val="003C66F9"/>
    <w:rsid w:val="003C7610"/>
    <w:rsid w:val="003E1E96"/>
    <w:rsid w:val="003F34EA"/>
    <w:rsid w:val="003F610C"/>
    <w:rsid w:val="004033E9"/>
    <w:rsid w:val="00406A82"/>
    <w:rsid w:val="00406C1C"/>
    <w:rsid w:val="004105CB"/>
    <w:rsid w:val="00414893"/>
    <w:rsid w:val="00437518"/>
    <w:rsid w:val="00444E83"/>
    <w:rsid w:val="004500E1"/>
    <w:rsid w:val="00467CBB"/>
    <w:rsid w:val="00471BAF"/>
    <w:rsid w:val="0047658C"/>
    <w:rsid w:val="00476A51"/>
    <w:rsid w:val="00477C00"/>
    <w:rsid w:val="004B21B3"/>
    <w:rsid w:val="004B23D2"/>
    <w:rsid w:val="004B39C0"/>
    <w:rsid w:val="004B4B06"/>
    <w:rsid w:val="004B6215"/>
    <w:rsid w:val="004C5EB8"/>
    <w:rsid w:val="004C7604"/>
    <w:rsid w:val="004D258E"/>
    <w:rsid w:val="004D3FF0"/>
    <w:rsid w:val="004E05E2"/>
    <w:rsid w:val="004E7029"/>
    <w:rsid w:val="004F256D"/>
    <w:rsid w:val="00525692"/>
    <w:rsid w:val="00535938"/>
    <w:rsid w:val="00537539"/>
    <w:rsid w:val="00544245"/>
    <w:rsid w:val="00551413"/>
    <w:rsid w:val="00552FEB"/>
    <w:rsid w:val="00560A8A"/>
    <w:rsid w:val="00566366"/>
    <w:rsid w:val="00570069"/>
    <w:rsid w:val="00574722"/>
    <w:rsid w:val="00574772"/>
    <w:rsid w:val="00575299"/>
    <w:rsid w:val="00584173"/>
    <w:rsid w:val="00584246"/>
    <w:rsid w:val="00585E87"/>
    <w:rsid w:val="00591FA6"/>
    <w:rsid w:val="005B5B96"/>
    <w:rsid w:val="005B6878"/>
    <w:rsid w:val="005D14F6"/>
    <w:rsid w:val="005D2424"/>
    <w:rsid w:val="005D3470"/>
    <w:rsid w:val="005E0E81"/>
    <w:rsid w:val="005E3FAD"/>
    <w:rsid w:val="005E52AF"/>
    <w:rsid w:val="005E5EAA"/>
    <w:rsid w:val="005F3B40"/>
    <w:rsid w:val="006030C1"/>
    <w:rsid w:val="0060365E"/>
    <w:rsid w:val="006047D7"/>
    <w:rsid w:val="0064633C"/>
    <w:rsid w:val="0066008A"/>
    <w:rsid w:val="00666967"/>
    <w:rsid w:val="00673B17"/>
    <w:rsid w:val="00677682"/>
    <w:rsid w:val="00697A96"/>
    <w:rsid w:val="006A31BD"/>
    <w:rsid w:val="006B2262"/>
    <w:rsid w:val="006B728D"/>
    <w:rsid w:val="006B78C1"/>
    <w:rsid w:val="006C6FE3"/>
    <w:rsid w:val="006D2E6D"/>
    <w:rsid w:val="006D35D6"/>
    <w:rsid w:val="006D6077"/>
    <w:rsid w:val="006D68C8"/>
    <w:rsid w:val="006D7E84"/>
    <w:rsid w:val="006E1A1E"/>
    <w:rsid w:val="006E3EA9"/>
    <w:rsid w:val="006E63C4"/>
    <w:rsid w:val="00703F68"/>
    <w:rsid w:val="00711C4A"/>
    <w:rsid w:val="007145C1"/>
    <w:rsid w:val="00721523"/>
    <w:rsid w:val="007325F8"/>
    <w:rsid w:val="00733C27"/>
    <w:rsid w:val="00757540"/>
    <w:rsid w:val="007610F2"/>
    <w:rsid w:val="00766621"/>
    <w:rsid w:val="00767D59"/>
    <w:rsid w:val="0077196C"/>
    <w:rsid w:val="0077494E"/>
    <w:rsid w:val="00775A11"/>
    <w:rsid w:val="00787B5B"/>
    <w:rsid w:val="00794B2C"/>
    <w:rsid w:val="00795B8D"/>
    <w:rsid w:val="00796DE4"/>
    <w:rsid w:val="007A20BE"/>
    <w:rsid w:val="007A6054"/>
    <w:rsid w:val="007A76BC"/>
    <w:rsid w:val="007B4D90"/>
    <w:rsid w:val="007B677A"/>
    <w:rsid w:val="007C753D"/>
    <w:rsid w:val="007E2D78"/>
    <w:rsid w:val="007E655D"/>
    <w:rsid w:val="007E76C2"/>
    <w:rsid w:val="007F162D"/>
    <w:rsid w:val="007F2FB8"/>
    <w:rsid w:val="00802B20"/>
    <w:rsid w:val="00804A32"/>
    <w:rsid w:val="00805561"/>
    <w:rsid w:val="00805DEF"/>
    <w:rsid w:val="00820651"/>
    <w:rsid w:val="008362AA"/>
    <w:rsid w:val="00836E3E"/>
    <w:rsid w:val="00843D2B"/>
    <w:rsid w:val="00855AC1"/>
    <w:rsid w:val="00856F1C"/>
    <w:rsid w:val="0086040F"/>
    <w:rsid w:val="00863FDA"/>
    <w:rsid w:val="00871621"/>
    <w:rsid w:val="008726CF"/>
    <w:rsid w:val="008751E9"/>
    <w:rsid w:val="00881EB2"/>
    <w:rsid w:val="008861FB"/>
    <w:rsid w:val="008905FA"/>
    <w:rsid w:val="00890C39"/>
    <w:rsid w:val="008918D8"/>
    <w:rsid w:val="00896344"/>
    <w:rsid w:val="008A50E6"/>
    <w:rsid w:val="008A54C0"/>
    <w:rsid w:val="008B689A"/>
    <w:rsid w:val="008C6739"/>
    <w:rsid w:val="008D6CE2"/>
    <w:rsid w:val="008D7451"/>
    <w:rsid w:val="008D7D10"/>
    <w:rsid w:val="008E103D"/>
    <w:rsid w:val="008E1F34"/>
    <w:rsid w:val="008E39C2"/>
    <w:rsid w:val="008F0438"/>
    <w:rsid w:val="008F23E8"/>
    <w:rsid w:val="008F5BF8"/>
    <w:rsid w:val="00902619"/>
    <w:rsid w:val="0090301E"/>
    <w:rsid w:val="00906A4E"/>
    <w:rsid w:val="00917354"/>
    <w:rsid w:val="00922801"/>
    <w:rsid w:val="00925220"/>
    <w:rsid w:val="00927C99"/>
    <w:rsid w:val="00931B16"/>
    <w:rsid w:val="009339BB"/>
    <w:rsid w:val="00937788"/>
    <w:rsid w:val="00945151"/>
    <w:rsid w:val="00961ADB"/>
    <w:rsid w:val="0098307E"/>
    <w:rsid w:val="0098757F"/>
    <w:rsid w:val="00992B9E"/>
    <w:rsid w:val="00996EEF"/>
    <w:rsid w:val="009A6B6D"/>
    <w:rsid w:val="009B57A5"/>
    <w:rsid w:val="009C5272"/>
    <w:rsid w:val="009D50A8"/>
    <w:rsid w:val="009E2A4D"/>
    <w:rsid w:val="009E4F07"/>
    <w:rsid w:val="00A05BC0"/>
    <w:rsid w:val="00A0604A"/>
    <w:rsid w:val="00A16079"/>
    <w:rsid w:val="00A21A05"/>
    <w:rsid w:val="00A256C7"/>
    <w:rsid w:val="00A35AF1"/>
    <w:rsid w:val="00A37757"/>
    <w:rsid w:val="00A44D86"/>
    <w:rsid w:val="00A579A4"/>
    <w:rsid w:val="00A76898"/>
    <w:rsid w:val="00A900D5"/>
    <w:rsid w:val="00A95134"/>
    <w:rsid w:val="00AA290B"/>
    <w:rsid w:val="00AA358E"/>
    <w:rsid w:val="00AA4423"/>
    <w:rsid w:val="00AB1EF0"/>
    <w:rsid w:val="00AB23FD"/>
    <w:rsid w:val="00AB47F5"/>
    <w:rsid w:val="00AB53BA"/>
    <w:rsid w:val="00AB5984"/>
    <w:rsid w:val="00AC01B6"/>
    <w:rsid w:val="00AC2A85"/>
    <w:rsid w:val="00AC50C5"/>
    <w:rsid w:val="00AC623C"/>
    <w:rsid w:val="00AD3AD4"/>
    <w:rsid w:val="00AE4F6B"/>
    <w:rsid w:val="00B015DF"/>
    <w:rsid w:val="00B035A3"/>
    <w:rsid w:val="00B065DF"/>
    <w:rsid w:val="00B23DF0"/>
    <w:rsid w:val="00B535C3"/>
    <w:rsid w:val="00B54F10"/>
    <w:rsid w:val="00B646C2"/>
    <w:rsid w:val="00B70406"/>
    <w:rsid w:val="00B83055"/>
    <w:rsid w:val="00B96BE0"/>
    <w:rsid w:val="00BA51D2"/>
    <w:rsid w:val="00BB1EF2"/>
    <w:rsid w:val="00BB45B7"/>
    <w:rsid w:val="00BC16D8"/>
    <w:rsid w:val="00BC2912"/>
    <w:rsid w:val="00BC4460"/>
    <w:rsid w:val="00BC6B9D"/>
    <w:rsid w:val="00BD029B"/>
    <w:rsid w:val="00BD15FE"/>
    <w:rsid w:val="00BD2444"/>
    <w:rsid w:val="00BD3D85"/>
    <w:rsid w:val="00BE62EA"/>
    <w:rsid w:val="00BF5080"/>
    <w:rsid w:val="00BF6E90"/>
    <w:rsid w:val="00C044C8"/>
    <w:rsid w:val="00C06A02"/>
    <w:rsid w:val="00C1040B"/>
    <w:rsid w:val="00C31F61"/>
    <w:rsid w:val="00C3227D"/>
    <w:rsid w:val="00C33736"/>
    <w:rsid w:val="00C36B6B"/>
    <w:rsid w:val="00C41154"/>
    <w:rsid w:val="00C468F4"/>
    <w:rsid w:val="00C572CE"/>
    <w:rsid w:val="00C628FC"/>
    <w:rsid w:val="00C662FC"/>
    <w:rsid w:val="00C7223C"/>
    <w:rsid w:val="00C74476"/>
    <w:rsid w:val="00C76D46"/>
    <w:rsid w:val="00C834E0"/>
    <w:rsid w:val="00C974BE"/>
    <w:rsid w:val="00CB32FB"/>
    <w:rsid w:val="00CC05B0"/>
    <w:rsid w:val="00CC1016"/>
    <w:rsid w:val="00CD11E4"/>
    <w:rsid w:val="00CD79AD"/>
    <w:rsid w:val="00CE31CA"/>
    <w:rsid w:val="00CF0E24"/>
    <w:rsid w:val="00D06C42"/>
    <w:rsid w:val="00D12198"/>
    <w:rsid w:val="00D148E0"/>
    <w:rsid w:val="00D17A77"/>
    <w:rsid w:val="00D207D1"/>
    <w:rsid w:val="00D23F1E"/>
    <w:rsid w:val="00D41979"/>
    <w:rsid w:val="00D44697"/>
    <w:rsid w:val="00D50A8D"/>
    <w:rsid w:val="00D513F6"/>
    <w:rsid w:val="00D51CAC"/>
    <w:rsid w:val="00D53EFC"/>
    <w:rsid w:val="00D54746"/>
    <w:rsid w:val="00D603BC"/>
    <w:rsid w:val="00D63662"/>
    <w:rsid w:val="00D67790"/>
    <w:rsid w:val="00D70591"/>
    <w:rsid w:val="00D80C54"/>
    <w:rsid w:val="00D8576F"/>
    <w:rsid w:val="00D85907"/>
    <w:rsid w:val="00DA37A8"/>
    <w:rsid w:val="00DA508F"/>
    <w:rsid w:val="00DB29BC"/>
    <w:rsid w:val="00DB2DC7"/>
    <w:rsid w:val="00DB5667"/>
    <w:rsid w:val="00DC52F0"/>
    <w:rsid w:val="00DF3048"/>
    <w:rsid w:val="00E00957"/>
    <w:rsid w:val="00E031D5"/>
    <w:rsid w:val="00E03747"/>
    <w:rsid w:val="00E05961"/>
    <w:rsid w:val="00E107CA"/>
    <w:rsid w:val="00E16849"/>
    <w:rsid w:val="00E17DE6"/>
    <w:rsid w:val="00E23419"/>
    <w:rsid w:val="00E2600F"/>
    <w:rsid w:val="00E3237D"/>
    <w:rsid w:val="00E34155"/>
    <w:rsid w:val="00E37260"/>
    <w:rsid w:val="00E631FE"/>
    <w:rsid w:val="00E723B0"/>
    <w:rsid w:val="00E73AE5"/>
    <w:rsid w:val="00E748CE"/>
    <w:rsid w:val="00E7708C"/>
    <w:rsid w:val="00E85B85"/>
    <w:rsid w:val="00E862D1"/>
    <w:rsid w:val="00E9018C"/>
    <w:rsid w:val="00E9102E"/>
    <w:rsid w:val="00E92960"/>
    <w:rsid w:val="00EC0B60"/>
    <w:rsid w:val="00EC16DD"/>
    <w:rsid w:val="00EC44EA"/>
    <w:rsid w:val="00ED62D6"/>
    <w:rsid w:val="00EE3F24"/>
    <w:rsid w:val="00EF18B0"/>
    <w:rsid w:val="00EF294B"/>
    <w:rsid w:val="00EF6E3B"/>
    <w:rsid w:val="00EF70CD"/>
    <w:rsid w:val="00F167D0"/>
    <w:rsid w:val="00F21F56"/>
    <w:rsid w:val="00F272B9"/>
    <w:rsid w:val="00F315B3"/>
    <w:rsid w:val="00F315B4"/>
    <w:rsid w:val="00F3578F"/>
    <w:rsid w:val="00F35808"/>
    <w:rsid w:val="00F52A18"/>
    <w:rsid w:val="00F70AE0"/>
    <w:rsid w:val="00F71302"/>
    <w:rsid w:val="00F7461A"/>
    <w:rsid w:val="00F84A58"/>
    <w:rsid w:val="00F87610"/>
    <w:rsid w:val="00F927AB"/>
    <w:rsid w:val="00F95CDE"/>
    <w:rsid w:val="00F95E31"/>
    <w:rsid w:val="00FA2525"/>
    <w:rsid w:val="00FA3CB1"/>
    <w:rsid w:val="00FB6420"/>
    <w:rsid w:val="00FB6B7E"/>
    <w:rsid w:val="00FD34CA"/>
    <w:rsid w:val="00FF4FF2"/>
    <w:rsid w:val="00FF7C5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34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semiHidden="0" w:uiPriority="70" w:unhideWhenUsed="0"/>
    <w:lsdException w:name="TOC Heading" w:uiPriority="71" w:qFormat="1"/>
  </w:latentStyles>
  <w:style w:type="paragraph" w:default="1" w:styleId="Normal">
    <w:name w:val="Normal"/>
    <w:qFormat/>
    <w:rsid w:val="00855AC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lorfulShading-Accent31">
    <w:name w:val="Colorful Shading - Accent 31"/>
    <w:basedOn w:val="Normal"/>
    <w:uiPriority w:val="34"/>
    <w:qFormat/>
    <w:rsid w:val="00584173"/>
    <w:pPr>
      <w:ind w:left="720"/>
      <w:contextualSpacing/>
    </w:pPr>
  </w:style>
  <w:style w:type="character" w:styleId="Hyperlink">
    <w:name w:val="Hyperlink"/>
    <w:uiPriority w:val="99"/>
    <w:unhideWhenUsed/>
    <w:rsid w:val="00D41979"/>
    <w:rPr>
      <w:color w:val="0000FF"/>
      <w:u w:val="single"/>
    </w:rPr>
  </w:style>
  <w:style w:type="character" w:customStyle="1" w:styleId="UnresolvedMention">
    <w:name w:val="Unresolved Mention"/>
    <w:uiPriority w:val="99"/>
    <w:semiHidden/>
    <w:unhideWhenUsed/>
    <w:rsid w:val="00BC291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468F4"/>
    <w:pPr>
      <w:ind w:left="720"/>
    </w:pPr>
  </w:style>
  <w:style w:type="table" w:styleId="TableGrid">
    <w:name w:val="Table Grid"/>
    <w:basedOn w:val="TableNormal"/>
    <w:uiPriority w:val="39"/>
    <w:rsid w:val="00E631FE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E05961"/>
    <w:pPr>
      <w:spacing w:before="100" w:beforeAutospacing="1" w:after="100" w:afterAutospacing="1"/>
    </w:pPr>
    <w:rPr>
      <w:rFonts w:ascii="Times New Roman" w:eastAsia="Times New Roman" w:hAnsi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8687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28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83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37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02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6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65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4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8394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511572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439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707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464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94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88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3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092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3725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5723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9853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95211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8925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6711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10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763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134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9164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60624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808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1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48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080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284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6713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01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12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146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434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8107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8508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895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21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7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25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0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55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30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9208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5409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892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50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61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39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399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197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1150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61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98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3218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4029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0417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608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04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859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554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999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5356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280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4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8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0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463184">
          <w:marLeft w:val="-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12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2552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025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93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35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91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29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4192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30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177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754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337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48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37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523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7194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858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1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3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466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697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0940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5316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3069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9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1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273587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119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59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614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469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6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788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5242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82457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1072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014863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2885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82916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812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6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4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1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3</Pages>
  <Words>714</Words>
  <Characters>407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</Company>
  <LinksUpToDate>false</LinksUpToDate>
  <CharactersWithSpaces>4775</CharactersWithSpaces>
  <SharedDoc>false</SharedDoc>
  <HLinks>
    <vt:vector size="18" baseType="variant">
      <vt:variant>
        <vt:i4>7405623</vt:i4>
      </vt:variant>
      <vt:variant>
        <vt:i4>6</vt:i4>
      </vt:variant>
      <vt:variant>
        <vt:i4>0</vt:i4>
      </vt:variant>
      <vt:variant>
        <vt:i4>5</vt:i4>
      </vt:variant>
      <vt:variant>
        <vt:lpwstr>file:///tel/+1-260-302-5005</vt:lpwstr>
      </vt:variant>
      <vt:variant>
        <vt:lpwstr/>
      </vt:variant>
      <vt:variant>
        <vt:i4>196696</vt:i4>
      </vt:variant>
      <vt:variant>
        <vt:i4>3</vt:i4>
      </vt:variant>
      <vt:variant>
        <vt:i4>0</vt:i4>
      </vt:variant>
      <vt:variant>
        <vt:i4>5</vt:i4>
      </vt:variant>
      <vt:variant>
        <vt:lpwstr>https://sites.google.com/su.edu/kidwind2022/arduinos</vt:lpwstr>
      </vt:variant>
      <vt:variant>
        <vt:lpwstr/>
      </vt:variant>
      <vt:variant>
        <vt:i4>6815791</vt:i4>
      </vt:variant>
      <vt:variant>
        <vt:i4>0</vt:i4>
      </vt:variant>
      <vt:variant>
        <vt:i4>0</vt:i4>
      </vt:variant>
      <vt:variant>
        <vt:i4>5</vt:i4>
      </vt:variant>
      <vt:variant>
        <vt:lpwstr>tel:+1-470-705-3631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e Painter</dc:creator>
  <cp:keywords/>
  <dc:description/>
  <cp:lastModifiedBy>Jennifer</cp:lastModifiedBy>
  <cp:revision>37</cp:revision>
  <cp:lastPrinted>2022-01-28T22:51:00Z</cp:lastPrinted>
  <dcterms:created xsi:type="dcterms:W3CDTF">2022-04-21T22:04:00Z</dcterms:created>
  <dcterms:modified xsi:type="dcterms:W3CDTF">2022-05-16T02:33:00Z</dcterms:modified>
</cp:coreProperties>
</file>